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E97B95" w14:textId="77777777" w:rsidR="00EA2CAE" w:rsidRPr="002F1843" w:rsidRDefault="003F6133">
      <w:pPr>
        <w:rPr>
          <w:rFonts w:ascii="Times New Roman" w:hAnsi="Times New Roman" w:cs="Times New Roman"/>
          <w:b/>
          <w:sz w:val="24"/>
        </w:rPr>
      </w:pPr>
      <w:r w:rsidRPr="002F1843">
        <w:rPr>
          <w:rFonts w:ascii="Times New Roman" w:hAnsi="Times New Roman" w:cs="Times New Roman"/>
          <w:b/>
          <w:sz w:val="24"/>
        </w:rPr>
        <w:t>Supplementary materials</w:t>
      </w:r>
    </w:p>
    <w:p w14:paraId="0117B61C" w14:textId="77777777" w:rsidR="003F6133" w:rsidRDefault="003F6133" w:rsidP="00D604B6">
      <w:pPr>
        <w:spacing w:after="0"/>
      </w:pPr>
      <w:r>
        <w:rPr>
          <w:noProof/>
        </w:rPr>
        <w:drawing>
          <wp:inline distT="0" distB="0" distL="0" distR="0" wp14:anchorId="1E92A959" wp14:editId="71F71AFC">
            <wp:extent cx="4833938" cy="2143125"/>
            <wp:effectExtent l="0" t="0" r="5080" b="9525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5B1F99C" w14:textId="59870615" w:rsidR="003F6133" w:rsidRPr="002F1843" w:rsidRDefault="00BD605F">
      <w:pPr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b/>
          <w:sz w:val="20"/>
        </w:rPr>
        <w:t xml:space="preserve">Supplementary </w:t>
      </w:r>
      <w:r w:rsidR="00FB7DC3">
        <w:rPr>
          <w:rFonts w:ascii="Times New Roman" w:hAnsi="Times New Roman" w:cs="Times New Roman"/>
          <w:b/>
          <w:sz w:val="20"/>
        </w:rPr>
        <w:t>F</w:t>
      </w:r>
      <w:r w:rsidR="00C7163A" w:rsidRPr="00EA46D2">
        <w:rPr>
          <w:rFonts w:ascii="Times New Roman" w:hAnsi="Times New Roman" w:cs="Times New Roman"/>
          <w:b/>
          <w:sz w:val="20"/>
        </w:rPr>
        <w:t>igure 1</w:t>
      </w:r>
      <w:r w:rsidR="002F1843" w:rsidRPr="002F1843">
        <w:rPr>
          <w:rFonts w:ascii="Times New Roman" w:hAnsi="Times New Roman" w:cs="Times New Roman"/>
          <w:sz w:val="20"/>
        </w:rPr>
        <w:t>. Summary of sequence read counts for each sample.</w:t>
      </w:r>
    </w:p>
    <w:p w14:paraId="7949965B" w14:textId="1EE4B661" w:rsidR="00C90E8D" w:rsidRDefault="001362D9" w:rsidP="00D604B6">
      <w:pPr>
        <w:spacing w:after="0"/>
      </w:pPr>
      <w:r>
        <w:rPr>
          <w:noProof/>
        </w:rPr>
        <w:drawing>
          <wp:inline distT="0" distB="0" distL="0" distR="0" wp14:anchorId="39CEE248" wp14:editId="5CCC2643">
            <wp:extent cx="4758055" cy="2143125"/>
            <wp:effectExtent l="0" t="0" r="444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805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49D75" w14:textId="55E26650" w:rsidR="003F6133" w:rsidRPr="005D7E7B" w:rsidRDefault="00BD605F" w:rsidP="003F6133">
      <w:pPr>
        <w:spacing w:after="0"/>
        <w:rPr>
          <w:rFonts w:ascii="Times New Roman" w:hAnsi="Times New Roman" w:cs="Times New Roman"/>
          <w:noProof/>
          <w:sz w:val="20"/>
          <w:szCs w:val="20"/>
        </w:rPr>
      </w:pPr>
      <w:r w:rsidRPr="005D7E7B">
        <w:rPr>
          <w:rFonts w:ascii="Times New Roman" w:hAnsi="Times New Roman" w:cs="Times New Roman"/>
          <w:b/>
          <w:sz w:val="20"/>
          <w:szCs w:val="20"/>
        </w:rPr>
        <w:t>Supplementary</w:t>
      </w:r>
      <w:r w:rsidRPr="005D7E7B">
        <w:rPr>
          <w:rFonts w:ascii="Times New Roman" w:hAnsi="Times New Roman" w:cs="Times New Roman"/>
          <w:b/>
          <w:noProof/>
          <w:sz w:val="20"/>
          <w:szCs w:val="20"/>
        </w:rPr>
        <w:t xml:space="preserve"> </w:t>
      </w:r>
      <w:r w:rsidR="00FB7DC3">
        <w:rPr>
          <w:rFonts w:ascii="Times New Roman" w:hAnsi="Times New Roman" w:cs="Times New Roman"/>
          <w:b/>
          <w:noProof/>
          <w:sz w:val="20"/>
          <w:szCs w:val="20"/>
        </w:rPr>
        <w:t>F</w:t>
      </w:r>
      <w:r w:rsidR="003F6133" w:rsidRPr="005D7E7B">
        <w:rPr>
          <w:rFonts w:ascii="Times New Roman" w:hAnsi="Times New Roman" w:cs="Times New Roman"/>
          <w:b/>
          <w:noProof/>
          <w:sz w:val="20"/>
          <w:szCs w:val="20"/>
        </w:rPr>
        <w:t>ig</w:t>
      </w:r>
      <w:r w:rsidR="00C7163A" w:rsidRPr="005D7E7B">
        <w:rPr>
          <w:rFonts w:ascii="Times New Roman" w:hAnsi="Times New Roman" w:cs="Times New Roman"/>
          <w:b/>
          <w:noProof/>
          <w:sz w:val="20"/>
          <w:szCs w:val="20"/>
        </w:rPr>
        <w:t>ure 2</w:t>
      </w:r>
      <w:r w:rsidR="00C7163A" w:rsidRPr="005D7E7B">
        <w:rPr>
          <w:rFonts w:ascii="Times New Roman" w:hAnsi="Times New Roman" w:cs="Times New Roman"/>
          <w:noProof/>
          <w:sz w:val="20"/>
          <w:szCs w:val="20"/>
        </w:rPr>
        <w:t>.</w:t>
      </w:r>
      <w:r w:rsidR="003F6133" w:rsidRPr="005D7E7B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2F1843" w:rsidRPr="005D7E7B">
        <w:rPr>
          <w:rFonts w:ascii="Times New Roman" w:hAnsi="Times New Roman" w:cs="Times New Roman"/>
          <w:noProof/>
          <w:sz w:val="20"/>
          <w:szCs w:val="20"/>
        </w:rPr>
        <w:t>R</w:t>
      </w:r>
      <w:r w:rsidR="003F6133" w:rsidRPr="005D7E7B">
        <w:rPr>
          <w:rFonts w:ascii="Times New Roman" w:hAnsi="Times New Roman" w:cs="Times New Roman"/>
          <w:noProof/>
          <w:sz w:val="20"/>
          <w:szCs w:val="20"/>
        </w:rPr>
        <w:t>arefaction</w:t>
      </w:r>
      <w:r w:rsidR="002F1843" w:rsidRPr="005D7E7B">
        <w:rPr>
          <w:rFonts w:ascii="Times New Roman" w:hAnsi="Times New Roman" w:cs="Times New Roman"/>
          <w:noProof/>
          <w:sz w:val="20"/>
          <w:szCs w:val="20"/>
        </w:rPr>
        <w:t xml:space="preserve"> curve.</w:t>
      </w:r>
    </w:p>
    <w:p w14:paraId="5622909D" w14:textId="77777777" w:rsidR="001362D9" w:rsidRDefault="001362D9" w:rsidP="003F6133">
      <w:pPr>
        <w:spacing w:after="0"/>
        <w:rPr>
          <w:rFonts w:ascii="Times New Roman" w:hAnsi="Times New Roman" w:cs="Times New Roman"/>
          <w:noProof/>
          <w:sz w:val="20"/>
        </w:rPr>
      </w:pPr>
    </w:p>
    <w:p w14:paraId="74BC002A" w14:textId="77777777" w:rsidR="001362D9" w:rsidRDefault="001362D9" w:rsidP="003F6133">
      <w:pPr>
        <w:spacing w:after="0"/>
        <w:rPr>
          <w:rFonts w:ascii="Times New Roman" w:hAnsi="Times New Roman" w:cs="Times New Roman"/>
          <w:noProof/>
          <w:sz w:val="20"/>
        </w:rPr>
      </w:pPr>
    </w:p>
    <w:p w14:paraId="2FCDBE22" w14:textId="6B5F30C9" w:rsidR="00A03E7A" w:rsidRDefault="00311F7B" w:rsidP="003F6133">
      <w:pPr>
        <w:spacing w:after="0"/>
        <w:rPr>
          <w:rFonts w:ascii="Times New Roman" w:hAnsi="Times New Roman" w:cs="Times New Roman"/>
          <w:noProof/>
          <w:sz w:val="20"/>
        </w:rPr>
      </w:pPr>
      <w:r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2E5D7501" wp14:editId="381EB1D2">
            <wp:extent cx="4724400" cy="20097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E8964" w14:textId="6C062721" w:rsidR="001362D9" w:rsidRPr="001362D9" w:rsidRDefault="001362D9" w:rsidP="001362D9">
      <w:pPr>
        <w:spacing w:after="0"/>
        <w:rPr>
          <w:rFonts w:ascii="Times New Roman" w:hAnsi="Times New Roman" w:cs="Times New Roman"/>
          <w:b/>
          <w:noProof/>
          <w:sz w:val="24"/>
        </w:rPr>
      </w:pPr>
      <w:r w:rsidRPr="005D7E7B">
        <w:rPr>
          <w:rFonts w:ascii="Times New Roman" w:hAnsi="Times New Roman" w:cs="Times New Roman"/>
          <w:b/>
          <w:noProof/>
          <w:sz w:val="20"/>
        </w:rPr>
        <w:t xml:space="preserve">Supplementary </w:t>
      </w:r>
      <w:r w:rsidR="00FB7DC3">
        <w:rPr>
          <w:rFonts w:ascii="Times New Roman" w:hAnsi="Times New Roman" w:cs="Times New Roman"/>
          <w:b/>
          <w:noProof/>
          <w:sz w:val="20"/>
        </w:rPr>
        <w:t>F</w:t>
      </w:r>
      <w:r w:rsidRPr="005D7E7B">
        <w:rPr>
          <w:rFonts w:ascii="Times New Roman" w:hAnsi="Times New Roman" w:cs="Times New Roman"/>
          <w:b/>
          <w:noProof/>
          <w:sz w:val="20"/>
        </w:rPr>
        <w:t xml:space="preserve">igure 3. </w:t>
      </w:r>
      <w:r w:rsidRPr="00B8053F">
        <w:rPr>
          <w:rFonts w:ascii="Times New Roman" w:hAnsi="Times New Roman" w:cs="Times New Roman"/>
          <w:sz w:val="20"/>
          <w:szCs w:val="20"/>
        </w:rPr>
        <w:t xml:space="preserve">Alpha diversity indices based on sampling lakes. Independent </w:t>
      </w:r>
      <w:r w:rsidR="0010566C" w:rsidRPr="0010566C">
        <w:rPr>
          <w:rFonts w:ascii="Times New Roman" w:hAnsi="Times New Roman" w:cs="Times New Roman"/>
          <w:i/>
          <w:sz w:val="20"/>
          <w:szCs w:val="20"/>
        </w:rPr>
        <w:t>t</w:t>
      </w:r>
      <w:r w:rsidR="0010566C">
        <w:rPr>
          <w:rFonts w:ascii="Times New Roman" w:hAnsi="Times New Roman" w:cs="Times New Roman"/>
          <w:sz w:val="20"/>
          <w:szCs w:val="20"/>
        </w:rPr>
        <w:t>-</w:t>
      </w:r>
      <w:r w:rsidRPr="00B8053F">
        <w:rPr>
          <w:rFonts w:ascii="Times New Roman" w:hAnsi="Times New Roman" w:cs="Times New Roman"/>
          <w:sz w:val="20"/>
          <w:szCs w:val="20"/>
        </w:rPr>
        <w:t xml:space="preserve"> test was employed to examine the differences between lakes. The significance is </w:t>
      </w:r>
      <w:r>
        <w:rPr>
          <w:rFonts w:ascii="Times New Roman" w:hAnsi="Times New Roman" w:cs="Times New Roman"/>
          <w:sz w:val="20"/>
          <w:szCs w:val="20"/>
        </w:rPr>
        <w:t xml:space="preserve">shown </w:t>
      </w:r>
      <w:r w:rsidRPr="00B8053F">
        <w:rPr>
          <w:rFonts w:ascii="Times New Roman" w:hAnsi="Times New Roman" w:cs="Times New Roman"/>
          <w:sz w:val="20"/>
          <w:szCs w:val="20"/>
        </w:rPr>
        <w:t>by small letters a</w:t>
      </w:r>
      <w:r>
        <w:rPr>
          <w:rFonts w:ascii="Times New Roman" w:hAnsi="Times New Roman" w:cs="Times New Roman"/>
          <w:sz w:val="20"/>
          <w:szCs w:val="20"/>
        </w:rPr>
        <w:t xml:space="preserve"> and </w:t>
      </w:r>
      <w:r w:rsidRPr="00B8053F">
        <w:rPr>
          <w:rFonts w:ascii="Times New Roman" w:hAnsi="Times New Roman" w:cs="Times New Roman"/>
          <w:sz w:val="20"/>
          <w:szCs w:val="20"/>
        </w:rPr>
        <w:t>b.  Boxes with different letters show significant difference (</w:t>
      </w:r>
      <w:r w:rsidR="0010566C" w:rsidRPr="0010566C">
        <w:rPr>
          <w:rFonts w:ascii="Times New Roman" w:hAnsi="Times New Roman" w:cs="Times New Roman"/>
          <w:i/>
          <w:sz w:val="20"/>
          <w:szCs w:val="20"/>
        </w:rPr>
        <w:t>p</w:t>
      </w:r>
      <w:r w:rsidRPr="0010566C">
        <w:rPr>
          <w:rFonts w:ascii="Times New Roman" w:hAnsi="Times New Roman" w:cs="Times New Roman"/>
          <w:i/>
          <w:sz w:val="20"/>
          <w:szCs w:val="20"/>
        </w:rPr>
        <w:t xml:space="preserve"> &lt;0.05</w:t>
      </w:r>
      <w:r w:rsidRPr="00B8053F">
        <w:rPr>
          <w:rFonts w:ascii="Times New Roman" w:hAnsi="Times New Roman" w:cs="Times New Roman"/>
          <w:sz w:val="20"/>
          <w:szCs w:val="20"/>
        </w:rPr>
        <w:t>).</w:t>
      </w:r>
    </w:p>
    <w:p w14:paraId="721988C9" w14:textId="77777777" w:rsidR="002F1843" w:rsidRPr="005D7E7B" w:rsidRDefault="00EA46D2" w:rsidP="002F18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D7E7B">
        <w:rPr>
          <w:rFonts w:ascii="Times New Roman" w:hAnsi="Times New Roman" w:cs="Times New Roman"/>
          <w:b/>
          <w:sz w:val="20"/>
          <w:szCs w:val="20"/>
        </w:rPr>
        <w:lastRenderedPageBreak/>
        <w:t xml:space="preserve">Supplementary </w:t>
      </w:r>
      <w:r w:rsidR="00C7163A" w:rsidRPr="005D7E7B">
        <w:rPr>
          <w:rFonts w:ascii="Times New Roman" w:hAnsi="Times New Roman" w:cs="Times New Roman"/>
          <w:b/>
          <w:sz w:val="20"/>
          <w:szCs w:val="20"/>
        </w:rPr>
        <w:t>Table 1</w:t>
      </w:r>
      <w:r w:rsidR="00315763" w:rsidRPr="005D7E7B">
        <w:rPr>
          <w:rFonts w:ascii="Times New Roman" w:hAnsi="Times New Roman" w:cs="Times New Roman"/>
          <w:sz w:val="20"/>
          <w:szCs w:val="20"/>
        </w:rPr>
        <w:t xml:space="preserve">: </w:t>
      </w:r>
      <w:r w:rsidR="002F1843" w:rsidRPr="005D7E7B">
        <w:rPr>
          <w:rFonts w:ascii="Times New Roman" w:hAnsi="Times New Roman" w:cs="Times New Roman"/>
          <w:sz w:val="20"/>
          <w:szCs w:val="20"/>
        </w:rPr>
        <w:t xml:space="preserve">Relative abundance of </w:t>
      </w:r>
      <w:r w:rsidR="00315763" w:rsidRPr="005D7E7B">
        <w:rPr>
          <w:rFonts w:ascii="Times New Roman" w:hAnsi="Times New Roman" w:cs="Times New Roman"/>
          <w:sz w:val="20"/>
          <w:szCs w:val="20"/>
        </w:rPr>
        <w:t>microbial communities at the family level</w:t>
      </w:r>
      <w:r w:rsidR="002F1843" w:rsidRPr="005D7E7B">
        <w:rPr>
          <w:rFonts w:ascii="Times New Roman" w:hAnsi="Times New Roman" w:cs="Times New Roman"/>
          <w:sz w:val="20"/>
          <w:szCs w:val="20"/>
        </w:rPr>
        <w:t xml:space="preserve">. </w:t>
      </w:r>
      <w:r w:rsidR="002F1843" w:rsidRPr="005D7E7B">
        <w:rPr>
          <w:rFonts w:ascii="Times New Roman" w:hAnsi="Times New Roman" w:cs="Times New Roman"/>
          <w:sz w:val="20"/>
          <w:szCs w:val="20"/>
          <w:shd w:val="clear" w:color="auto" w:fill="FFFFFF"/>
        </w:rPr>
        <w:t>Results are expressed as the mean ± standard error of mean (SEM).</w:t>
      </w:r>
      <w:r w:rsidR="002F1843" w:rsidRPr="005D7E7B">
        <w:rPr>
          <w:rFonts w:ascii="Times New Roman" w:hAnsi="Times New Roman" w:cs="Times New Roman"/>
          <w:sz w:val="20"/>
          <w:szCs w:val="20"/>
        </w:rPr>
        <w:t xml:space="preserve"> </w:t>
      </w:r>
    </w:p>
    <w:tbl>
      <w:tblPr>
        <w:tblW w:w="9127" w:type="dxa"/>
        <w:tblInd w:w="9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700"/>
        <w:gridCol w:w="1552"/>
        <w:gridCol w:w="1552"/>
        <w:gridCol w:w="1771"/>
        <w:gridCol w:w="1552"/>
      </w:tblGrid>
      <w:tr w:rsidR="003F6133" w:rsidRPr="0041205B" w14:paraId="163B13E1" w14:textId="77777777" w:rsidTr="00EA46D2">
        <w:trPr>
          <w:trHeight w:val="300"/>
        </w:trPr>
        <w:tc>
          <w:tcPr>
            <w:tcW w:w="2700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18DD0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b/>
                <w:bCs/>
                <w:color w:val="000000"/>
              </w:rPr>
              <w:t>Family</w:t>
            </w:r>
          </w:p>
        </w:tc>
        <w:tc>
          <w:tcPr>
            <w:tcW w:w="6427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A5C13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b/>
                <w:bCs/>
                <w:color w:val="000000"/>
              </w:rPr>
              <w:t>Mean±SEM</w:t>
            </w:r>
            <w:proofErr w:type="spellEnd"/>
          </w:p>
        </w:tc>
      </w:tr>
      <w:tr w:rsidR="003F6133" w:rsidRPr="0041205B" w14:paraId="0A889268" w14:textId="77777777" w:rsidTr="00EA46D2">
        <w:trPr>
          <w:trHeight w:val="300"/>
        </w:trPr>
        <w:tc>
          <w:tcPr>
            <w:tcW w:w="2700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3766372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1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1FBE9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Lake Awassa</w:t>
            </w:r>
          </w:p>
        </w:tc>
        <w:tc>
          <w:tcPr>
            <w:tcW w:w="1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9D7E9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 xml:space="preserve">Lake </w:t>
            </w: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Chamo</w:t>
            </w:r>
            <w:proofErr w:type="spellEnd"/>
          </w:p>
        </w:tc>
        <w:tc>
          <w:tcPr>
            <w:tcW w:w="17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CDD4F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 xml:space="preserve">Lake </w:t>
            </w: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Hashengie</w:t>
            </w:r>
            <w:proofErr w:type="spellEnd"/>
          </w:p>
        </w:tc>
        <w:tc>
          <w:tcPr>
            <w:tcW w:w="1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30D77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Lake Tana</w:t>
            </w:r>
          </w:p>
        </w:tc>
      </w:tr>
      <w:tr w:rsidR="003F6133" w:rsidRPr="0041205B" w14:paraId="15DA0047" w14:textId="77777777" w:rsidTr="00EA46D2">
        <w:trPr>
          <w:trHeight w:val="300"/>
        </w:trPr>
        <w:tc>
          <w:tcPr>
            <w:tcW w:w="27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56325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Acetobacteraceae</w:t>
            </w:r>
            <w:proofErr w:type="spellEnd"/>
          </w:p>
        </w:tc>
        <w:tc>
          <w:tcPr>
            <w:tcW w:w="155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9413C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1±0.0001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2685685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44±0.0018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77CBD6DF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7±0.0005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1FF2FCF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41205B" w14:paraId="735F4870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674962BB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Aeromonad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55D8FF5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0±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71684C52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14±0.0009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4944C6F9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70±0.004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E92088F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41205B" w14:paraId="47309D28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296ADF82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Bacill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40D4A95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3±0.0002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CF2ED21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72±0.0024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5E7FCAE7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67±0.0051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797D76F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53±0.0035</w:t>
            </w:r>
          </w:p>
        </w:tc>
      </w:tr>
      <w:tr w:rsidR="003F6133" w:rsidRPr="0041205B" w14:paraId="11B1F7B5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2F09ED96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Barnesiell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AEC561B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81±0.007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7B00FA4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178±0.0107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4854EB82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1±0.0001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7CDBA766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134±0.0042</w:t>
            </w:r>
          </w:p>
        </w:tc>
      </w:tr>
      <w:tr w:rsidR="003F6133" w:rsidRPr="0041205B" w14:paraId="4F5AB698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737893C6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Beijerincki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73C9F58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49±0.0016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5DD641C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22±0.0012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395649D5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92±0.0069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E5B4B0B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13±0.0010</w:t>
            </w:r>
          </w:p>
        </w:tc>
      </w:tr>
      <w:tr w:rsidR="003F6133" w:rsidRPr="0041205B" w14:paraId="7100FA27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661BB7A3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Caldiline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060E0EC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24±0.001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FA1AF7A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41±0.0019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68D5AAD1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3±0.0002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8070969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41205B" w14:paraId="0ABB19DA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4D89916B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Clostridi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19C9B66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3930±0.0774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002769D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2413±0.0381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598D47B7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1657±0.0474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C0519CA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777±0.0262</w:t>
            </w:r>
          </w:p>
        </w:tc>
      </w:tr>
      <w:tr w:rsidR="003F6133" w:rsidRPr="0041205B" w14:paraId="23A11B51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46DB6DE7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Cyanobi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B14091D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72±0.002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7AAE8156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1±0.0001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13A4BE59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2272AC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6±0.0003</w:t>
            </w:r>
          </w:p>
        </w:tc>
      </w:tr>
      <w:tr w:rsidR="003F6133" w:rsidRPr="0041205B" w14:paraId="219086B5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76A1B209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Enterobacteriaceae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4380BA4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58±0.0056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5235C8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85±0.0034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18A1B1F6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92±0.0048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E34FB11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15±0.0005</w:t>
            </w:r>
          </w:p>
        </w:tc>
      </w:tr>
      <w:tr w:rsidR="003F6133" w:rsidRPr="0041205B" w14:paraId="329D7823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408C84D4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Erysipelotrich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9D07FE5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1473±0.029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7EC76DF2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167±0.0047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43D1E37C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7±0.0004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610EE93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119±0.0062</w:t>
            </w:r>
          </w:p>
        </w:tc>
      </w:tr>
      <w:tr w:rsidR="003F6133" w:rsidRPr="0041205B" w14:paraId="3FDE712F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5E169E6B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Fusobacteri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4C8688E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155±0.0078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75FE8D4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1456±0.0429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7573CD4D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4752±0.1075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7697FD54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6692±0.0563</w:t>
            </w:r>
          </w:p>
        </w:tc>
      </w:tr>
      <w:tr w:rsidR="003F6133" w:rsidRPr="0041205B" w14:paraId="2D97A628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53A8E0AE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Hyphomicrobi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0C04D6E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27±0.001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C671CC0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22±0.0008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5AC6B68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4±0.0004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45575DF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6±0.0005</w:t>
            </w:r>
          </w:p>
        </w:tc>
      </w:tr>
      <w:tr w:rsidR="003F6133" w:rsidRPr="0041205B" w14:paraId="135EF934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2DCE2493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Kineospori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85DDF49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44BE317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12±0.0004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0E53AE9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3±0.000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B5DAA67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41205B" w14:paraId="5C01DC77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3D8AF3D1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Lachnospir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6B86E0C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C628306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9±0.0004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2A494DA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151±0.0096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934DCA7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41205B" w14:paraId="5DF781EA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4E73AD5A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Legionell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6CE33A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44±0.002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FA08553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7C27C46C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273±0.0156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CA76C6E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41205B" w14:paraId="311504B9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7B3FD28F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Methylococc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A7DAF02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31±0.0012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2AFD1B2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363±0.0171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4E0C57B4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16±0.0007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A8D7D84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41205B" w14:paraId="7D8C398E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0E6309E6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Microbacteri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87F641F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A30A925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57D5A68A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21±0.0014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A62DB84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41205B" w14:paraId="3ABC6583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0788FE4A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Micrococc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D90208B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D3D4F2A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4±0.0003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0412A97F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12±0.0007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AFD1931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41205B" w14:paraId="5A346DE5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688F1DF7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Microcyst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57D8297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139±0.0032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B07D05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44±0.0022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05D0929E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D95784A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6±0.0003</w:t>
            </w:r>
          </w:p>
        </w:tc>
      </w:tr>
      <w:tr w:rsidR="003F6133" w:rsidRPr="0041205B" w14:paraId="7F22FB03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2868E12E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Microtrich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A936645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18±0.0005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3C7469F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6EED2EA1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C22D3C5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41205B" w14:paraId="3BB70FDE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7C04A91B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Mycobacteri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9D87D4C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56±0.002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14BBCA0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5±0.0003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3190352C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3±0.000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45493CF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1±0.0001</w:t>
            </w:r>
          </w:p>
        </w:tc>
      </w:tr>
      <w:tr w:rsidR="003F6133" w:rsidRPr="0041205B" w14:paraId="2FD0EFF5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78E87CCE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Nocardioid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A08DDC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130E759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34±0.0015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1C2802D2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1±0.0001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60102B0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41205B" w14:paraId="476C493F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7D92518F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Oligoflex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714FC6B2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49±0.0024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C867C4C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6E5B3D2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D4627A9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2±0.0002</w:t>
            </w:r>
          </w:p>
        </w:tc>
      </w:tr>
      <w:tr w:rsidR="003F6133" w:rsidRPr="0041205B" w14:paraId="2C0E4737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2042E156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Peptostreptococc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0CB65DA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3509±0.0661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60F2C3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3901±0.0688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1F2039E3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2540±0.0809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2596F44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1447±0.0197</w:t>
            </w:r>
          </w:p>
        </w:tc>
      </w:tr>
      <w:tr w:rsidR="003F6133" w:rsidRPr="0041205B" w14:paraId="3C4A6CCB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3ACED5B5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Rhizobiales_Incertae_Sedis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BE95A9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46±0.0036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2454AE4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95±0.0042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2756E63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17±0.0011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BCAC092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20±0.0011</w:t>
            </w:r>
          </w:p>
        </w:tc>
      </w:tr>
      <w:tr w:rsidR="003F6133" w:rsidRPr="0041205B" w14:paraId="5297BB2E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0E3C73BA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Rhodobacter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0306117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B0983E1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65±0.0024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5714FE04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1±0.0001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B61D0E5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41205B" w14:paraId="05EC4C57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21F4B352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Rickettsiaceae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39021F0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30±0.0008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B72C32A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21±0.0014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4CB5E6F7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796A813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9±0.0004</w:t>
            </w:r>
          </w:p>
        </w:tc>
      </w:tr>
      <w:tr w:rsidR="003F6133" w:rsidRPr="0041205B" w14:paraId="56F58811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553956FB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Ruminococc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3CACFED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25±0.001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6976A6C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59DA9B55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285ED83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41205B" w14:paraId="232E0D81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2471C6F9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SC_I_84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BEB0D4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369604B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41±0.0021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3C9FEE9E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E920747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4±0.0002</w:t>
            </w:r>
          </w:p>
        </w:tc>
      </w:tr>
      <w:tr w:rsidR="003F6133" w:rsidRPr="0041205B" w14:paraId="56C44A1B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38C8D81E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Shewanell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C17D0F7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8B853F3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13±0.0007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227937F1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F63E7E7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4±0.0003</w:t>
            </w:r>
          </w:p>
        </w:tc>
      </w:tr>
      <w:tr w:rsidR="003F6133" w:rsidRPr="0041205B" w14:paraId="6E5D5A5F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435BC8B2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Silvanigrell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32F3B2B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5FDA6AE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5EF034AE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021DE63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351±0.0120</w:t>
            </w:r>
          </w:p>
        </w:tc>
      </w:tr>
      <w:tr w:rsidR="003F6133" w:rsidRPr="0041205B" w14:paraId="5F406A27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0E60E99F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Solirubrobacter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6EF3D06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304D4DE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3B66F947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37±0.0034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7875EE35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41205B" w14:paraId="60467B23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45354098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Steroidobacter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6FBECAC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9B35A14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384±0.0198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609371B4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11±0.0007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37DE853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6±0.0003</w:t>
            </w:r>
          </w:p>
        </w:tc>
      </w:tr>
      <w:tr w:rsidR="003F6133" w:rsidRPr="0041205B" w14:paraId="0692BAF2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0AEED665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Sutterell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7A38AA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1±0.0001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80AF7B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102±0.0054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47CE1985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1±0.0001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8B5EEB0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3±0.0002</w:t>
            </w:r>
          </w:p>
        </w:tc>
      </w:tr>
      <w:tr w:rsidR="003F6133" w:rsidRPr="0041205B" w14:paraId="0BE131FE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461A83B2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1205B">
              <w:rPr>
                <w:rFonts w:ascii="Calibri" w:eastAsia="Times New Roman" w:hAnsi="Calibri" w:cs="Times New Roman"/>
                <w:color w:val="000000"/>
              </w:rPr>
              <w:t>Tannerellaceae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23B1CD5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12±0.0012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0CDD0B3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255±0.0134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62CC3B25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03±0.000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005DC4C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27±0.0011</w:t>
            </w:r>
          </w:p>
        </w:tc>
      </w:tr>
      <w:tr w:rsidR="003F6133" w:rsidRPr="0041205B" w14:paraId="427CF5F4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5947A3B4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UBA12409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C6026B4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25±0.0009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7FB999F5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0E5452A7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3F393E1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41205B" w14:paraId="750D494A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4EF47BF7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uncultured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44482E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35EBF65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33±0.0014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04E1599D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22±0.0021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437A04B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41205B" w14:paraId="58A09D4C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19C1993E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V19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3208EA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90±0.003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30D802D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80±0.0029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37FAFA37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37±0.0027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25DEED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41±0.0026</w:t>
            </w:r>
          </w:p>
        </w:tc>
      </w:tr>
      <w:tr w:rsidR="003F6133" w:rsidRPr="0041205B" w14:paraId="40C8DAE6" w14:textId="77777777" w:rsidTr="00EA46D2">
        <w:trPr>
          <w:trHeight w:val="300"/>
        </w:trPr>
        <w:tc>
          <w:tcPr>
            <w:tcW w:w="2700" w:type="dxa"/>
            <w:shd w:val="clear" w:color="auto" w:fill="auto"/>
            <w:noWrap/>
            <w:vAlign w:val="bottom"/>
            <w:hideMark/>
          </w:tcPr>
          <w:p w14:paraId="24BF5BBB" w14:textId="77777777" w:rsidR="003F6133" w:rsidRPr="0041205B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Vibrionaceae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C2ED6B8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52±0.0028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BF03D1E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022±0.0019</w:t>
            </w:r>
          </w:p>
        </w:tc>
        <w:tc>
          <w:tcPr>
            <w:tcW w:w="1771" w:type="dxa"/>
            <w:shd w:val="clear" w:color="auto" w:fill="auto"/>
            <w:noWrap/>
            <w:vAlign w:val="bottom"/>
            <w:hideMark/>
          </w:tcPr>
          <w:p w14:paraId="1A656D6F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101±0.0055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0240461" w14:textId="77777777" w:rsidR="003F6133" w:rsidRPr="0041205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1205B">
              <w:rPr>
                <w:rFonts w:ascii="Calibri" w:eastAsia="Times New Roman" w:hAnsi="Calibri" w:cs="Times New Roman"/>
                <w:color w:val="000000"/>
              </w:rPr>
              <w:t>0.0265±0.0123</w:t>
            </w:r>
          </w:p>
        </w:tc>
      </w:tr>
    </w:tbl>
    <w:p w14:paraId="4E424800" w14:textId="77777777" w:rsidR="002F1843" w:rsidRPr="005D7E7B" w:rsidRDefault="00EA46D2" w:rsidP="002F18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5D7E7B">
        <w:rPr>
          <w:rFonts w:ascii="Times New Roman" w:hAnsi="Times New Roman" w:cs="Times New Roman"/>
          <w:b/>
          <w:sz w:val="20"/>
          <w:szCs w:val="24"/>
        </w:rPr>
        <w:lastRenderedPageBreak/>
        <w:t xml:space="preserve">Supplementary </w:t>
      </w:r>
      <w:r w:rsidR="00315763" w:rsidRPr="005D7E7B">
        <w:rPr>
          <w:rFonts w:ascii="Times New Roman" w:hAnsi="Times New Roman" w:cs="Times New Roman"/>
          <w:b/>
          <w:sz w:val="20"/>
          <w:szCs w:val="24"/>
        </w:rPr>
        <w:t>Table 2</w:t>
      </w:r>
      <w:r w:rsidR="00315763" w:rsidRPr="005D7E7B">
        <w:rPr>
          <w:rFonts w:ascii="Times New Roman" w:hAnsi="Times New Roman" w:cs="Times New Roman"/>
          <w:sz w:val="20"/>
          <w:szCs w:val="24"/>
        </w:rPr>
        <w:t>:</w:t>
      </w:r>
      <w:r w:rsidR="002F1843" w:rsidRPr="005D7E7B">
        <w:rPr>
          <w:rFonts w:ascii="Times New Roman" w:hAnsi="Times New Roman" w:cs="Times New Roman"/>
          <w:sz w:val="20"/>
          <w:szCs w:val="24"/>
        </w:rPr>
        <w:t xml:space="preserve"> Microbial communities</w:t>
      </w:r>
      <w:r w:rsidR="00315763" w:rsidRPr="005D7E7B">
        <w:rPr>
          <w:rFonts w:ascii="Times New Roman" w:hAnsi="Times New Roman" w:cs="Times New Roman"/>
          <w:sz w:val="20"/>
          <w:szCs w:val="24"/>
        </w:rPr>
        <w:t xml:space="preserve"> identified at genus level from all samples</w:t>
      </w:r>
      <w:r w:rsidR="002F1843" w:rsidRPr="005D7E7B">
        <w:rPr>
          <w:rFonts w:ascii="Times New Roman" w:hAnsi="Times New Roman" w:cs="Times New Roman"/>
          <w:sz w:val="20"/>
          <w:szCs w:val="24"/>
        </w:rPr>
        <w:t xml:space="preserve">. </w:t>
      </w:r>
      <w:r w:rsidR="002F1843" w:rsidRPr="005D7E7B">
        <w:rPr>
          <w:rFonts w:ascii="Times New Roman" w:hAnsi="Times New Roman" w:cs="Times New Roman"/>
          <w:sz w:val="20"/>
          <w:szCs w:val="24"/>
          <w:shd w:val="clear" w:color="auto" w:fill="FFFFFF"/>
        </w:rPr>
        <w:t>Results are expressed as the mean ± standard error of mean (SEM).</w:t>
      </w:r>
      <w:r w:rsidR="002F1843" w:rsidRPr="005D7E7B">
        <w:rPr>
          <w:rFonts w:ascii="Times New Roman" w:hAnsi="Times New Roman" w:cs="Times New Roman"/>
          <w:sz w:val="20"/>
          <w:szCs w:val="24"/>
        </w:rPr>
        <w:t xml:space="preserve"> </w:t>
      </w:r>
    </w:p>
    <w:tbl>
      <w:tblPr>
        <w:tblW w:w="9307" w:type="dxa"/>
        <w:tblInd w:w="9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879"/>
        <w:gridCol w:w="1552"/>
        <w:gridCol w:w="1552"/>
        <w:gridCol w:w="1772"/>
        <w:gridCol w:w="1552"/>
      </w:tblGrid>
      <w:tr w:rsidR="003F6133" w:rsidRPr="00161AFE" w14:paraId="053516C1" w14:textId="77777777" w:rsidTr="002F1843">
        <w:trPr>
          <w:trHeight w:val="300"/>
        </w:trPr>
        <w:tc>
          <w:tcPr>
            <w:tcW w:w="2879" w:type="dxa"/>
            <w:vMerge w:val="restart"/>
            <w:shd w:val="clear" w:color="auto" w:fill="auto"/>
            <w:noWrap/>
            <w:vAlign w:val="bottom"/>
            <w:hideMark/>
          </w:tcPr>
          <w:p w14:paraId="5FD10955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b/>
                <w:bCs/>
                <w:color w:val="000000"/>
              </w:rPr>
              <w:t>Genus</w:t>
            </w:r>
          </w:p>
        </w:tc>
        <w:tc>
          <w:tcPr>
            <w:tcW w:w="642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FD9D8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161AFE">
              <w:rPr>
                <w:rFonts w:ascii="Calibri" w:eastAsia="Times New Roman" w:hAnsi="Calibri" w:cs="Times New Roman"/>
                <w:b/>
                <w:bCs/>
                <w:color w:val="000000"/>
              </w:rPr>
              <w:t>Mean±SEM</w:t>
            </w:r>
            <w:proofErr w:type="spellEnd"/>
          </w:p>
        </w:tc>
      </w:tr>
      <w:tr w:rsidR="003F6133" w:rsidRPr="00161AFE" w14:paraId="03795B55" w14:textId="77777777" w:rsidTr="002F1843">
        <w:trPr>
          <w:trHeight w:val="300"/>
        </w:trPr>
        <w:tc>
          <w:tcPr>
            <w:tcW w:w="28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0B69126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1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B50FF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Lake Awassa</w:t>
            </w:r>
          </w:p>
        </w:tc>
        <w:tc>
          <w:tcPr>
            <w:tcW w:w="1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F1996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 xml:space="preserve">Lake </w:t>
            </w:r>
            <w:proofErr w:type="spellStart"/>
            <w:r w:rsidRPr="00161AFE">
              <w:rPr>
                <w:rFonts w:ascii="Calibri" w:eastAsia="Times New Roman" w:hAnsi="Calibri" w:cs="Times New Roman"/>
                <w:color w:val="000000"/>
              </w:rPr>
              <w:t>Chamo</w:t>
            </w:r>
            <w:proofErr w:type="spellEnd"/>
          </w:p>
        </w:tc>
        <w:tc>
          <w:tcPr>
            <w:tcW w:w="177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545E4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 xml:space="preserve">Lake </w:t>
            </w:r>
            <w:proofErr w:type="spellStart"/>
            <w:r w:rsidRPr="00161AFE">
              <w:rPr>
                <w:rFonts w:ascii="Calibri" w:eastAsia="Times New Roman" w:hAnsi="Calibri" w:cs="Times New Roman"/>
                <w:color w:val="000000"/>
              </w:rPr>
              <w:t>Hashengie</w:t>
            </w:r>
            <w:proofErr w:type="spellEnd"/>
          </w:p>
        </w:tc>
        <w:tc>
          <w:tcPr>
            <w:tcW w:w="1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710B8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Lake Tana</w:t>
            </w:r>
          </w:p>
        </w:tc>
      </w:tr>
      <w:tr w:rsidR="003F6133" w:rsidRPr="00161AFE" w14:paraId="11508E67" w14:textId="77777777" w:rsidTr="002F1843">
        <w:trPr>
          <w:trHeight w:val="300"/>
        </w:trPr>
        <w:tc>
          <w:tcPr>
            <w:tcW w:w="287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1B1825A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Aeromonas</w:t>
            </w:r>
          </w:p>
        </w:tc>
        <w:tc>
          <w:tcPr>
            <w:tcW w:w="155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1E2928E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C1D45F4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14±0.0009</w:t>
            </w:r>
          </w:p>
        </w:tc>
        <w:tc>
          <w:tcPr>
            <w:tcW w:w="177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A115891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70±0.0043</w:t>
            </w:r>
          </w:p>
        </w:tc>
        <w:tc>
          <w:tcPr>
            <w:tcW w:w="155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67F6B9E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161AFE" w14:paraId="654829E5" w14:textId="77777777" w:rsidTr="002F1843">
        <w:trPr>
          <w:trHeight w:val="300"/>
        </w:trPr>
        <w:tc>
          <w:tcPr>
            <w:tcW w:w="28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A73BE96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61AFE">
              <w:rPr>
                <w:rFonts w:ascii="Calibri" w:eastAsia="Times New Roman" w:hAnsi="Calibri" w:cs="Times New Roman"/>
                <w:color w:val="000000"/>
              </w:rPr>
              <w:t>Aurantimicrobium</w:t>
            </w:r>
            <w:proofErr w:type="spellEnd"/>
          </w:p>
        </w:tc>
        <w:tc>
          <w:tcPr>
            <w:tcW w:w="155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5637109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2F4395D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77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E498F7C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21±0.0014</w:t>
            </w:r>
          </w:p>
        </w:tc>
        <w:tc>
          <w:tcPr>
            <w:tcW w:w="155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71254B4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161AFE" w14:paraId="4C605F8F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1C7C325A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Bacillus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3A45958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3±0.0002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3047D14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72±0.0024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4E3F489F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67±0.0051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CD1EC3A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53±0.0035</w:t>
            </w:r>
          </w:p>
        </w:tc>
      </w:tr>
      <w:tr w:rsidR="003F6133" w:rsidRPr="00161AFE" w14:paraId="0B8F37D2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283EDFC5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61AFE">
              <w:rPr>
                <w:rFonts w:ascii="Calibri" w:eastAsia="Times New Roman" w:hAnsi="Calibri" w:cs="Times New Roman"/>
                <w:color w:val="000000"/>
              </w:rPr>
              <w:t>Candidatus_Megaira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F1B54D9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692B8DD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21±0.0014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65CABA51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D5AB2EF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7±0.0004</w:t>
            </w:r>
          </w:p>
        </w:tc>
      </w:tr>
      <w:tr w:rsidR="003F6133" w:rsidRPr="00161AFE" w14:paraId="1BB97162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105D2139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61AFE">
              <w:rPr>
                <w:rFonts w:ascii="Calibri" w:eastAsia="Times New Roman" w:hAnsi="Calibri" w:cs="Times New Roman"/>
                <w:color w:val="000000"/>
              </w:rPr>
              <w:t>Candidatus_Soleaferrea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FD04872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25±0.001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47814DB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1DC4EE6D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6FB8F69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161AFE" w14:paraId="28A1B847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343F85F5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61AFE">
              <w:rPr>
                <w:rFonts w:ascii="Calibri" w:eastAsia="Times New Roman" w:hAnsi="Calibri" w:cs="Times New Roman"/>
                <w:color w:val="000000"/>
              </w:rPr>
              <w:t>Cetobacterium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402DB2E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124±0.0074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7C9F18A6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1355±0.0410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7E818732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4750±0.1074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A2C82C6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6628±0.0580</w:t>
            </w:r>
          </w:p>
        </w:tc>
      </w:tr>
      <w:tr w:rsidR="003F6133" w:rsidRPr="00161AFE" w14:paraId="1A65E830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5F27472B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Clostridium_sensu_stricto_1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0E2327D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1983±0.0622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0B78E2D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691±0.0143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1CD600A2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1388±0.0362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8E3133D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678±0.0231</w:t>
            </w:r>
          </w:p>
        </w:tc>
      </w:tr>
      <w:tr w:rsidR="003F6133" w:rsidRPr="00161AFE" w14:paraId="4D952A5B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52892D23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Clostridium_sensu_stricto_1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73957E4A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91AD046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112±0.0065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24B4DCC8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8±0.0007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986A5D8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25±0.0022</w:t>
            </w:r>
          </w:p>
        </w:tc>
      </w:tr>
      <w:tr w:rsidR="003F6133" w:rsidRPr="00161AFE" w14:paraId="196E1354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6E86CB8F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Cyanobium_PCC_6307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43C195F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72±0.002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0A6250E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1±0.0001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10E8783C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15949B9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6±0.0003</w:t>
            </w:r>
          </w:p>
        </w:tc>
      </w:tr>
      <w:tr w:rsidR="003F6133" w:rsidRPr="00161AFE" w14:paraId="5F3DD7AF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2EE83E2E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61AFE">
              <w:rPr>
                <w:rFonts w:ascii="Calibri" w:eastAsia="Times New Roman" w:hAnsi="Calibri" w:cs="Times New Roman"/>
                <w:color w:val="000000"/>
              </w:rPr>
              <w:t>Epulopiscium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EA63B30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A39570F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9±0.0004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34CDC440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151±0.0096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4EE9102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161AFE" w14:paraId="1C8CC9E8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62884C3C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61AFE">
              <w:rPr>
                <w:rFonts w:ascii="Calibri" w:eastAsia="Times New Roman" w:hAnsi="Calibri" w:cs="Times New Roman"/>
                <w:color w:val="000000"/>
              </w:rPr>
              <w:t>Hyphomicrobium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1E176B6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27±0.001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193E095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22±0.0008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011BA460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4±0.0004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C7DAE1A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6±0.0005</w:t>
            </w:r>
          </w:p>
        </w:tc>
      </w:tr>
      <w:tr w:rsidR="003F6133" w:rsidRPr="00161AFE" w14:paraId="5F8BA8FB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602A7992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Legionella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886C5A5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22±0.001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55926CE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08327AD7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243±0.013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39F40F5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161AFE" w14:paraId="73429B2A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0BDE84F2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61AFE">
              <w:rPr>
                <w:rFonts w:ascii="Calibri" w:eastAsia="Times New Roman" w:hAnsi="Calibri" w:cs="Times New Roman"/>
                <w:color w:val="000000"/>
              </w:rPr>
              <w:t>Macellibacteroides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729EF0A2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12±0.0012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68263F2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255±0.0134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634126BC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3±0.000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577E2BF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27±0.0011</w:t>
            </w:r>
          </w:p>
        </w:tc>
      </w:tr>
      <w:tr w:rsidR="003F6133" w:rsidRPr="00161AFE" w14:paraId="30AC1949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5D479C08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61AFE">
              <w:rPr>
                <w:rFonts w:ascii="Calibri" w:eastAsia="Times New Roman" w:hAnsi="Calibri" w:cs="Times New Roman"/>
                <w:color w:val="000000"/>
              </w:rPr>
              <w:t>Methylocaldum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F39CFD3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3±0.0002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7E6A13B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9±0.0005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35C4042A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12±0.0007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BE08DC9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161AFE" w14:paraId="59DF5403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5552C103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61AFE">
              <w:rPr>
                <w:rFonts w:ascii="Calibri" w:eastAsia="Times New Roman" w:hAnsi="Calibri" w:cs="Times New Roman"/>
                <w:color w:val="000000"/>
              </w:rPr>
              <w:t>Methylocystis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2C37278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3±0.000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7F0B5263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4±0.0002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70649646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92±0.0069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DE5F470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161AFE" w14:paraId="1EA8B73C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67A6E36F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61AFE">
              <w:rPr>
                <w:rFonts w:ascii="Calibri" w:eastAsia="Times New Roman" w:hAnsi="Calibri" w:cs="Times New Roman"/>
                <w:color w:val="000000"/>
              </w:rPr>
              <w:t>Methyloparacoccus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8700C31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15±0.001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D9078BC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39±0.0019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3A74A255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4±0.000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7846F25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161AFE" w14:paraId="224D051E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498A35A3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Microcystis_PCC_7914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6389AEF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139±0.0032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49CB22B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44±0.0022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1A6BF251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A3BC6F9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6±0.0003</w:t>
            </w:r>
          </w:p>
        </w:tc>
      </w:tr>
      <w:tr w:rsidR="003F6133" w:rsidRPr="00161AFE" w14:paraId="47205054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7FCA0E63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Mycobacterium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596D88A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56±0.002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6FDE141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5±0.0003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54B73A27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3±0.000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43EC535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1±0.0001</w:t>
            </w:r>
          </w:p>
        </w:tc>
      </w:tr>
      <w:tr w:rsidR="003F6133" w:rsidRPr="00161AFE" w14:paraId="658DAE6A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3DB68AB2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61AFE">
              <w:rPr>
                <w:rFonts w:ascii="Calibri" w:eastAsia="Times New Roman" w:hAnsi="Calibri" w:cs="Times New Roman"/>
                <w:color w:val="000000"/>
              </w:rPr>
              <w:t>Nocardioides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EF3A2E3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3BC983D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14±0.0006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7529115B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438BCEEA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161AFE" w14:paraId="1A278771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0768F652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61AFE">
              <w:rPr>
                <w:rFonts w:ascii="Calibri" w:eastAsia="Times New Roman" w:hAnsi="Calibri" w:cs="Times New Roman"/>
                <w:color w:val="000000"/>
              </w:rPr>
              <w:t>Plesiomonas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0BE6B26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58±0.0056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42175F6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85±0.0034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12B71A17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92±0.0048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5708EEB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15±0.0005</w:t>
            </w:r>
          </w:p>
        </w:tc>
      </w:tr>
      <w:tr w:rsidR="003F6133" w:rsidRPr="00161AFE" w14:paraId="018A4B3C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7983CB1F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61AFE">
              <w:rPr>
                <w:rFonts w:ascii="Calibri" w:eastAsia="Times New Roman" w:hAnsi="Calibri" w:cs="Times New Roman"/>
                <w:color w:val="000000"/>
              </w:rPr>
              <w:t>Romboutsia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01452A1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6±0.000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6B2D9C2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852±0.0264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0658B734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2132±0.0814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479038F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230±0.0056</w:t>
            </w:r>
          </w:p>
        </w:tc>
      </w:tr>
      <w:tr w:rsidR="003F6133" w:rsidRPr="00161AFE" w14:paraId="59D037C5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3174FECF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61AFE">
              <w:rPr>
                <w:rFonts w:ascii="Calibri" w:eastAsia="Times New Roman" w:hAnsi="Calibri" w:cs="Times New Roman"/>
                <w:color w:val="000000"/>
              </w:rPr>
              <w:t>Roseomonas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70602603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1±0.0001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39F2C20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44±0.0018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7C6CA090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7±0.0005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E58A574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3F6133" w:rsidRPr="00161AFE" w14:paraId="7C2CB5E7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23F8584F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61AFE">
              <w:rPr>
                <w:rFonts w:ascii="Calibri" w:eastAsia="Times New Roman" w:hAnsi="Calibri" w:cs="Times New Roman"/>
                <w:color w:val="000000"/>
              </w:rPr>
              <w:t>Shewanella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9609D14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A76BB97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13±0.0007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180779F5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71DE6745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4±0.0003</w:t>
            </w:r>
          </w:p>
        </w:tc>
      </w:tr>
      <w:tr w:rsidR="003F6133" w:rsidRPr="00161AFE" w14:paraId="56F094AE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5A4B583A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61AFE">
              <w:rPr>
                <w:rFonts w:ascii="Calibri" w:eastAsia="Times New Roman" w:hAnsi="Calibri" w:cs="Times New Roman"/>
                <w:color w:val="000000"/>
              </w:rPr>
              <w:t>Silvanigrella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178485E9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5211F124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155CE672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8015A43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351±0.0120</w:t>
            </w:r>
          </w:p>
        </w:tc>
      </w:tr>
      <w:tr w:rsidR="003F6133" w:rsidRPr="00161AFE" w14:paraId="339E0FA6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6684B6F8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161AFE">
              <w:rPr>
                <w:rFonts w:ascii="Calibri" w:eastAsia="Times New Roman" w:hAnsi="Calibri" w:cs="Times New Roman"/>
                <w:color w:val="000000"/>
              </w:rPr>
              <w:t>Turicibacter</w:t>
            </w:r>
            <w:proofErr w:type="spellEnd"/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C6C272E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1473±0.0293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C27D672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167±0.0047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0F5A98E0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07±0.0004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1A78B77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119±0.0062</w:t>
            </w:r>
          </w:p>
        </w:tc>
      </w:tr>
      <w:tr w:rsidR="003F6133" w:rsidRPr="00161AFE" w14:paraId="2CB25414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51CB2EB7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Uncultured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7ACC1365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253±0.0087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0210FFA2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800±0.0283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612B99BB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063±0.0032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60B57765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166±0.0038</w:t>
            </w:r>
          </w:p>
        </w:tc>
      </w:tr>
      <w:tr w:rsidR="003F6133" w:rsidRPr="00161AFE" w14:paraId="3DE2EF60" w14:textId="77777777" w:rsidTr="002F1843">
        <w:trPr>
          <w:trHeight w:val="300"/>
        </w:trPr>
        <w:tc>
          <w:tcPr>
            <w:tcW w:w="2879" w:type="dxa"/>
            <w:shd w:val="clear" w:color="auto" w:fill="auto"/>
            <w:noWrap/>
            <w:vAlign w:val="bottom"/>
            <w:hideMark/>
          </w:tcPr>
          <w:p w14:paraId="50505CCE" w14:textId="77777777" w:rsidR="003F6133" w:rsidRPr="00161AFE" w:rsidRDefault="003F6133" w:rsidP="00C7163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V2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36052700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5725±0.0536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7EB5EE82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5370±0.0553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248BE452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0885±0.0201</w:t>
            </w:r>
          </w:p>
        </w:tc>
        <w:tc>
          <w:tcPr>
            <w:tcW w:w="1552" w:type="dxa"/>
            <w:shd w:val="clear" w:color="auto" w:fill="auto"/>
            <w:noWrap/>
            <w:vAlign w:val="bottom"/>
            <w:hideMark/>
          </w:tcPr>
          <w:p w14:paraId="25C2D144" w14:textId="77777777" w:rsidR="003F6133" w:rsidRPr="00161AFE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161AFE">
              <w:rPr>
                <w:rFonts w:ascii="Calibri" w:eastAsia="Times New Roman" w:hAnsi="Calibri" w:cs="Times New Roman"/>
                <w:color w:val="000000"/>
              </w:rPr>
              <w:t>0.1679±0.0256</w:t>
            </w:r>
          </w:p>
        </w:tc>
      </w:tr>
    </w:tbl>
    <w:p w14:paraId="46060F44" w14:textId="77777777" w:rsidR="003F6133" w:rsidRDefault="003F6133"/>
    <w:p w14:paraId="718471ED" w14:textId="77777777" w:rsidR="003F6133" w:rsidRDefault="003F6133"/>
    <w:p w14:paraId="01138338" w14:textId="77777777" w:rsidR="003F6133" w:rsidRDefault="003F6133"/>
    <w:p w14:paraId="649DA108" w14:textId="77777777" w:rsidR="00A768B0" w:rsidRDefault="00A768B0"/>
    <w:p w14:paraId="0E3797C3" w14:textId="5757F325" w:rsidR="00A768B0" w:rsidRDefault="00A768B0"/>
    <w:p w14:paraId="6417C23C" w14:textId="77777777" w:rsidR="00D604B6" w:rsidRDefault="00D604B6"/>
    <w:p w14:paraId="05C5C958" w14:textId="77777777" w:rsidR="00315763" w:rsidRDefault="00315763"/>
    <w:p w14:paraId="0FC9DC9C" w14:textId="77777777" w:rsidR="00A768B0" w:rsidRPr="005D7E7B" w:rsidRDefault="00CF6AD3" w:rsidP="00004E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5D7E7B">
        <w:rPr>
          <w:rFonts w:ascii="Times New Roman" w:hAnsi="Times New Roman" w:cs="Times New Roman"/>
          <w:b/>
          <w:sz w:val="20"/>
          <w:szCs w:val="24"/>
        </w:rPr>
        <w:lastRenderedPageBreak/>
        <w:t xml:space="preserve">Supplementary </w:t>
      </w:r>
      <w:r w:rsidR="00C7163A" w:rsidRPr="005D7E7B">
        <w:rPr>
          <w:rFonts w:ascii="Times New Roman" w:hAnsi="Times New Roman" w:cs="Times New Roman"/>
          <w:b/>
          <w:sz w:val="20"/>
          <w:szCs w:val="24"/>
        </w:rPr>
        <w:t>Table 3</w:t>
      </w:r>
      <w:r w:rsidR="00315763" w:rsidRPr="005D7E7B">
        <w:rPr>
          <w:rFonts w:ascii="Times New Roman" w:hAnsi="Times New Roman" w:cs="Times New Roman"/>
          <w:sz w:val="20"/>
          <w:szCs w:val="24"/>
        </w:rPr>
        <w:t xml:space="preserve">: </w:t>
      </w:r>
      <w:r w:rsidR="00004E59" w:rsidRPr="005D7E7B">
        <w:rPr>
          <w:rFonts w:ascii="Times New Roman" w:hAnsi="Times New Roman" w:cs="Times New Roman"/>
          <w:sz w:val="20"/>
          <w:szCs w:val="24"/>
        </w:rPr>
        <w:t xml:space="preserve">Alpha diversity indexes and goods coverage of microbial 16S rRNA sequences from the gut of Nile tilapia collected from </w:t>
      </w:r>
      <w:r w:rsidR="002F1843" w:rsidRPr="005D7E7B">
        <w:rPr>
          <w:rFonts w:ascii="Times New Roman" w:hAnsi="Times New Roman" w:cs="Times New Roman"/>
          <w:sz w:val="20"/>
          <w:szCs w:val="24"/>
        </w:rPr>
        <w:t>the four sampling lakes.</w:t>
      </w:r>
    </w:p>
    <w:tbl>
      <w:tblPr>
        <w:tblW w:w="10163" w:type="dxa"/>
        <w:tblInd w:w="9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1240"/>
        <w:gridCol w:w="978"/>
        <w:gridCol w:w="1074"/>
        <w:gridCol w:w="1053"/>
        <w:gridCol w:w="960"/>
        <w:gridCol w:w="1001"/>
        <w:gridCol w:w="977"/>
        <w:gridCol w:w="960"/>
        <w:gridCol w:w="960"/>
      </w:tblGrid>
      <w:tr w:rsidR="003F6133" w:rsidRPr="00C1689B" w14:paraId="546B3FF2" w14:textId="77777777" w:rsidTr="002F1843">
        <w:trPr>
          <w:trHeight w:val="300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1038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No.</w:t>
            </w:r>
          </w:p>
        </w:tc>
        <w:tc>
          <w:tcPr>
            <w:tcW w:w="1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0DDA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Lake</w:t>
            </w:r>
          </w:p>
        </w:tc>
        <w:tc>
          <w:tcPr>
            <w:tcW w:w="9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455CA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Samples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C057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Observed</w:t>
            </w: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A935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Chao 1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2C2F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CE</w:t>
            </w:r>
          </w:p>
        </w:tc>
        <w:tc>
          <w:tcPr>
            <w:tcW w:w="10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EB2E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Shannon</w:t>
            </w:r>
          </w:p>
        </w:tc>
        <w:tc>
          <w:tcPr>
            <w:tcW w:w="9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2671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Simpson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8C98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Fisher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7E51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Goods</w:t>
            </w:r>
          </w:p>
        </w:tc>
      </w:tr>
      <w:tr w:rsidR="003F6133" w:rsidRPr="00C1689B" w14:paraId="7BC15E8B" w14:textId="77777777" w:rsidTr="002F1843">
        <w:trPr>
          <w:trHeight w:val="300"/>
        </w:trPr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11C6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2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B6E1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Tana</w:t>
            </w:r>
          </w:p>
        </w:tc>
        <w:tc>
          <w:tcPr>
            <w:tcW w:w="97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A431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u1CH</w:t>
            </w:r>
          </w:p>
        </w:tc>
        <w:tc>
          <w:tcPr>
            <w:tcW w:w="107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BA232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7</w:t>
            </w:r>
          </w:p>
        </w:tc>
        <w:tc>
          <w:tcPr>
            <w:tcW w:w="105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A026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3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BD42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9.038</w:t>
            </w:r>
          </w:p>
        </w:tc>
        <w:tc>
          <w:tcPr>
            <w:tcW w:w="10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6FB1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.439</w:t>
            </w:r>
          </w:p>
        </w:tc>
        <w:tc>
          <w:tcPr>
            <w:tcW w:w="97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B852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562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04DA2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.323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F349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28C607E8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54E49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07D27CD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Tana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310C84A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u2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484A8D4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F1AD1FA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2F6675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9.078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71E6863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796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3B896B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35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B7AF27A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18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B4FFC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6A01D37E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2A1E1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7AD1CEF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Tana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5DFCEB4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u3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4ADB338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6556E8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7D333E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5.326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2C2385FA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092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9D780F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79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7C5A7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.83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CA6E73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00</w:t>
            </w:r>
          </w:p>
        </w:tc>
      </w:tr>
      <w:tr w:rsidR="003F6133" w:rsidRPr="00C1689B" w14:paraId="3D16964C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1B7BC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3068C74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Tana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3EB0DE6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u4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225114C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B97A7D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7.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0F5CE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8.741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7C6C6D7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.613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6B0AD72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67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2FADD3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8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06131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00</w:t>
            </w:r>
          </w:p>
        </w:tc>
      </w:tr>
      <w:tr w:rsidR="003F6133" w:rsidRPr="00C1689B" w14:paraId="01D82939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90A5A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162F821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Tana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379E42F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u5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4D7C91D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4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EF3CC3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6.14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EDE4B2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7.854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266B598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.392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F567A3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56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9B789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.6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E6DB57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2EFB7224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B214C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36D4AC9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Tana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17ED8BC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u6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0F17F4E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51A66A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7.6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E10BB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1.672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548BD07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395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2C91C4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83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84FAEA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7.36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ED3AF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1D27D4CB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569E3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3900038A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Tana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5094861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u7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6CE9331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7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958DFA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189DB3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1.938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50ABD85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064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B97A27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8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40FB7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.3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FCA3E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3D92F354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C1B325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5A67B94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Tana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583AD78A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u8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646BBCA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6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431EFC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1.14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C837E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3.229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4E14680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217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FE71A8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8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F2566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7.63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EEAB79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3DD6ED0E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8DA99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5AAF078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Tana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07C09672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u9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0258431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4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F11D11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5.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8F717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5.939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4F00DAB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879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ED37B5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9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2EAE4A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7.1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E11B0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00</w:t>
            </w:r>
          </w:p>
        </w:tc>
      </w:tr>
      <w:tr w:rsidR="003F6133" w:rsidRPr="00C1689B" w14:paraId="1B01738F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51022E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33CDA59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Tana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73561D2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u10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49A9E4D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5BE085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53D152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0.148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4892021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.928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4671B4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75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28D397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.13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E38F6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52FE3B1C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BAE23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1984DA02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Tana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18AC2E8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u11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2081ECE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36A171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037CA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1.670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08D2FE1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.168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169D0B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47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7967C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.23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8E3E7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00</w:t>
            </w:r>
          </w:p>
        </w:tc>
      </w:tr>
      <w:tr w:rsidR="003F6133" w:rsidRPr="00C1689B" w14:paraId="7F8FF057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2E74A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573D9EC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Tana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7200309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u12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0C55394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9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C83D8A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1C23F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6.161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379B85C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.959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4680A1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74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6581CA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.8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4FF5A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5C5D52CF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04305E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4BC05C3E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C1689B">
              <w:rPr>
                <w:rFonts w:ascii="Calibri" w:eastAsia="Times New Roman" w:hAnsi="Calibri" w:cs="Times New Roman"/>
                <w:color w:val="000000"/>
              </w:rPr>
              <w:t>Chamo</w:t>
            </w:r>
            <w:proofErr w:type="spellEnd"/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2D9F850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C1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5BC004F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61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08C196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6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B766C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66.704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1BEF8CF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.282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000501A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93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0DC3E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5.09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2108DA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646742DE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3EB13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1721083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C1689B">
              <w:rPr>
                <w:rFonts w:ascii="Calibri" w:eastAsia="Times New Roman" w:hAnsi="Calibri" w:cs="Times New Roman"/>
                <w:color w:val="000000"/>
              </w:rPr>
              <w:t>Chamo</w:t>
            </w:r>
            <w:proofErr w:type="spellEnd"/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6944BDC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C2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0D3295E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1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8AD816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4.27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49447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6.308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0CD5A95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543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BCD081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8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BD97F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1.93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B7B4DE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244B2E7D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7D3D3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27A1C5B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C1689B">
              <w:rPr>
                <w:rFonts w:ascii="Calibri" w:eastAsia="Times New Roman" w:hAnsi="Calibri" w:cs="Times New Roman"/>
                <w:color w:val="000000"/>
              </w:rPr>
              <w:t>Chamo</w:t>
            </w:r>
            <w:proofErr w:type="spellEnd"/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042ABE7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C3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76D8E16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6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94BD28E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D97CF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61.621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6E9BA81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.117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48C08D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92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3B160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3.48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C853F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2A64BAA2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432482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71DC8AC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C1689B">
              <w:rPr>
                <w:rFonts w:ascii="Calibri" w:eastAsia="Times New Roman" w:hAnsi="Calibri" w:cs="Times New Roman"/>
                <w:color w:val="000000"/>
              </w:rPr>
              <w:t>Chamo</w:t>
            </w:r>
            <w:proofErr w:type="spellEnd"/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34C508BA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C5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05EC9AF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9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101D5F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3.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793AB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5.591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2BCE793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919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B0CFAB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90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BFA0542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1.33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A88E3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267BBCDD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58ACD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65EBCC0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C1689B">
              <w:rPr>
                <w:rFonts w:ascii="Calibri" w:eastAsia="Times New Roman" w:hAnsi="Calibri" w:cs="Times New Roman"/>
                <w:color w:val="000000"/>
              </w:rPr>
              <w:t>Chamo</w:t>
            </w:r>
            <w:proofErr w:type="spellEnd"/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2200436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C7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7F25913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F41C96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4.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D8FC3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0.799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14519F5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.696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A5B2ED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65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1FC9B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7.36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98A376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8</w:t>
            </w:r>
          </w:p>
        </w:tc>
      </w:tr>
      <w:tr w:rsidR="003F6133" w:rsidRPr="00C1689B" w14:paraId="76E6862E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09335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20036E4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C1689B">
              <w:rPr>
                <w:rFonts w:ascii="Calibri" w:eastAsia="Times New Roman" w:hAnsi="Calibri" w:cs="Times New Roman"/>
                <w:color w:val="000000"/>
              </w:rPr>
              <w:t>Chamo</w:t>
            </w:r>
            <w:proofErr w:type="spellEnd"/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3EAA02A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C8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1B34228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7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A1E2DF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7.85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2D59BFE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0.300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47CE3B8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156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DCDDB1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8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5A0A2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.3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24407A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00</w:t>
            </w:r>
          </w:p>
        </w:tc>
      </w:tr>
      <w:tr w:rsidR="003F6133" w:rsidRPr="00C1689B" w14:paraId="55595131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B67DD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6807312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C1689B">
              <w:rPr>
                <w:rFonts w:ascii="Calibri" w:eastAsia="Times New Roman" w:hAnsi="Calibri" w:cs="Times New Roman"/>
                <w:color w:val="000000"/>
              </w:rPr>
              <w:t>Chamo</w:t>
            </w:r>
            <w:proofErr w:type="spellEnd"/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76F62D1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C9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5D2BB4F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0CA9F8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61.42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56ED8A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60.833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29E3856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686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88171B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83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F48D9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3.17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8E99DD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6F0A8B2A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8CA9F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5560D7B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C1689B">
              <w:rPr>
                <w:rFonts w:ascii="Calibri" w:eastAsia="Times New Roman" w:hAnsi="Calibri" w:cs="Times New Roman"/>
                <w:color w:val="000000"/>
              </w:rPr>
              <w:t>Chamo</w:t>
            </w:r>
            <w:proofErr w:type="spellEnd"/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7F40A52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C10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6E0BC36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2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454D76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D799A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0.570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4B2E675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108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E3F865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79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119C9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6.58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CB1E0D2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283444C7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89B0EA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7754AEC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C1689B">
              <w:rPr>
                <w:rFonts w:ascii="Calibri" w:eastAsia="Times New Roman" w:hAnsi="Calibri" w:cs="Times New Roman"/>
                <w:color w:val="000000"/>
              </w:rPr>
              <w:t>Chamo</w:t>
            </w:r>
            <w:proofErr w:type="spellEnd"/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06C2548E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C11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6832759E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1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2D72AC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0.33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91023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7.899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2D0EBD7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182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9865A2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8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23CD28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6.3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642D8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678241AD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3F55D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30CDFBBE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C1689B">
              <w:rPr>
                <w:rFonts w:ascii="Calibri" w:eastAsia="Times New Roman" w:hAnsi="Calibri" w:cs="Times New Roman"/>
                <w:color w:val="000000"/>
              </w:rPr>
              <w:t>Chamo</w:t>
            </w:r>
            <w:proofErr w:type="spellEnd"/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693F769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C12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42B6A05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2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332A0C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63.14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4F6E8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61.899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1A4F0DE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849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5D6067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9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C2634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2.24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268BF5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8</w:t>
            </w:r>
          </w:p>
        </w:tc>
      </w:tr>
      <w:tr w:rsidR="003F6133" w:rsidRPr="00C1689B" w14:paraId="32488880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1E837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3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2CA5F1C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C1689B">
              <w:rPr>
                <w:rFonts w:ascii="Calibri" w:eastAsia="Times New Roman" w:hAnsi="Calibri" w:cs="Times New Roman"/>
                <w:color w:val="000000"/>
              </w:rPr>
              <w:t>Hashengie</w:t>
            </w:r>
            <w:proofErr w:type="spellEnd"/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753923B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H1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2C1B840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4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6A435D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B24F4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3.045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579805E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427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E28123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8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250906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.86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C02B4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3154E36F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A9643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4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3475E03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C1689B">
              <w:rPr>
                <w:rFonts w:ascii="Calibri" w:eastAsia="Times New Roman" w:hAnsi="Calibri" w:cs="Times New Roman"/>
                <w:color w:val="000000"/>
              </w:rPr>
              <w:t>Hashengie</w:t>
            </w:r>
            <w:proofErr w:type="spellEnd"/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2927F9E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H2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7DAAA47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0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673BCF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3.7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12482C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4.353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20B9F79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272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95C39E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84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25B81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6.07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14498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0A61E590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0A5F6C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19F85DBA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C1689B">
              <w:rPr>
                <w:rFonts w:ascii="Calibri" w:eastAsia="Times New Roman" w:hAnsi="Calibri" w:cs="Times New Roman"/>
                <w:color w:val="000000"/>
              </w:rPr>
              <w:t>Hashengie</w:t>
            </w:r>
            <w:proofErr w:type="spellEnd"/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6830559A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H3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2150D52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50E1BB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49766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1.836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124FEEC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709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F87823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30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9C1802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8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51C0E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142B255D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B08D2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6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58248BE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C1689B">
              <w:rPr>
                <w:rFonts w:ascii="Calibri" w:eastAsia="Times New Roman" w:hAnsi="Calibri" w:cs="Times New Roman"/>
                <w:color w:val="000000"/>
              </w:rPr>
              <w:t>Hashengie</w:t>
            </w:r>
            <w:proofErr w:type="spellEnd"/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0D1707B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H4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47909EB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6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22505F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8.14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63369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1.243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46311DF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204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558270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85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1DF547A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.07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B8809E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0A96CAE1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64523D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7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357D051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C1689B">
              <w:rPr>
                <w:rFonts w:ascii="Calibri" w:eastAsia="Times New Roman" w:hAnsi="Calibri" w:cs="Times New Roman"/>
                <w:color w:val="000000"/>
              </w:rPr>
              <w:t>Hashengie</w:t>
            </w:r>
            <w:proofErr w:type="spellEnd"/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1839F5B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H5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0295231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6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E6FCB2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6.7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D1479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7.332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24B3A9E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058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B8A7C3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73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CBBCF2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.07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51C528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00</w:t>
            </w:r>
          </w:p>
        </w:tc>
      </w:tr>
      <w:tr w:rsidR="003F6133" w:rsidRPr="00C1689B" w14:paraId="75F3204D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F1D84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8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3A03F58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C1689B">
              <w:rPr>
                <w:rFonts w:ascii="Calibri" w:eastAsia="Times New Roman" w:hAnsi="Calibri" w:cs="Times New Roman"/>
                <w:color w:val="000000"/>
              </w:rPr>
              <w:t>Hashengie</w:t>
            </w:r>
            <w:proofErr w:type="spellEnd"/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44EE7FE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H6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0CAC93B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4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3AA7C3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4.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6C031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5.972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20BED97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.764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4A9F48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64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717161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.6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B766E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00</w:t>
            </w:r>
          </w:p>
        </w:tc>
      </w:tr>
      <w:tr w:rsidR="003F6133" w:rsidRPr="00C1689B" w14:paraId="5254BC08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2B245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9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111D9C2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C1689B">
              <w:rPr>
                <w:rFonts w:ascii="Calibri" w:eastAsia="Times New Roman" w:hAnsi="Calibri" w:cs="Times New Roman"/>
                <w:color w:val="000000"/>
              </w:rPr>
              <w:t>Hashengie</w:t>
            </w:r>
            <w:proofErr w:type="spellEnd"/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37FD7F9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H7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1315308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EF489D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59815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3.185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62C36D7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.704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E4C963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73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2CEB6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.9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5503D8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00</w:t>
            </w:r>
          </w:p>
        </w:tc>
      </w:tr>
      <w:tr w:rsidR="003F6133" w:rsidRPr="00C1689B" w14:paraId="0A17C728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7BE58E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0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7C6528C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C1689B">
              <w:rPr>
                <w:rFonts w:ascii="Calibri" w:eastAsia="Times New Roman" w:hAnsi="Calibri" w:cs="Times New Roman"/>
                <w:color w:val="000000"/>
              </w:rPr>
              <w:t>Hashengie</w:t>
            </w:r>
            <w:proofErr w:type="spellEnd"/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4FDB119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H9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223FCFD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5142A3E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5.33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1A5518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5.707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6E35B36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.074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D30974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4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28CB1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.13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054AE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36A02EC2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3FFC6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1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2AC3086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C1689B">
              <w:rPr>
                <w:rFonts w:ascii="Calibri" w:eastAsia="Times New Roman" w:hAnsi="Calibri" w:cs="Times New Roman"/>
                <w:color w:val="000000"/>
              </w:rPr>
              <w:t>Hashengie</w:t>
            </w:r>
            <w:proofErr w:type="spellEnd"/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17275E52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H10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5C5A3B0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1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C96F062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6.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90909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9.330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66085C3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360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9C6252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84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18D644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6.3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84DAAD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375607AC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2E9FD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2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29B6F35E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wassa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6AA3251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w4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0FD2587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7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399A6A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9.33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9B161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2.220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40AAED0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620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855329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87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82920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0.73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72952B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4A8280CC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71343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3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63EDF16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wassa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3A54111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w5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4621143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4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E119942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5.66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316EE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7.752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7778DD3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.570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2CCBCB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7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7071A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.6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C4DDE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69F72DBA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93F8D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4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46BE04B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wassa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02C75AD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w6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34F5923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9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BF7688E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2.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72E3E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8.133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6B9D15D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.393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45BB08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6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90C3C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.8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B45A4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4880C5CD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A228AA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5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49FED16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wassa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4FB45FD7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w8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55CDABD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2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E47720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1.16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EDBB6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3.018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2C3C126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.760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799B52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71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C88A6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6.58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E72E32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7070FCA8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312EB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6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6CD9721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wassa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6CFA361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w9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55F90B0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E2A130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29699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1.428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32C54CA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.019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61996DA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8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BD054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.56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807E1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4ADB145E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99B8D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7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5955A544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wassa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45B1F74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w10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5767FC8A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3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B50183E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3.1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BEE1C2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3.690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67E7A42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.608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C91030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57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22DC00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6.84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2C343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00</w:t>
            </w:r>
          </w:p>
        </w:tc>
      </w:tr>
      <w:tr w:rsidR="003F6133" w:rsidRPr="00C1689B" w14:paraId="1BB739AA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1A9287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8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6181967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wassa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4377745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w11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58B7A85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0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8C0FC6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A0A2A3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48.034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338C142B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.975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FEE7E0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8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B64B1AD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6.07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100EE0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  <w:tr w:rsidR="003F6133" w:rsidRPr="00C1689B" w14:paraId="40B06A63" w14:textId="77777777" w:rsidTr="002F1843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2BE30F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9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31B2938C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wassa</w:t>
            </w:r>
          </w:p>
        </w:tc>
        <w:tc>
          <w:tcPr>
            <w:tcW w:w="978" w:type="dxa"/>
            <w:shd w:val="clear" w:color="auto" w:fill="auto"/>
            <w:noWrap/>
            <w:vAlign w:val="bottom"/>
            <w:hideMark/>
          </w:tcPr>
          <w:p w14:paraId="2AD342F8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Aw12CH</w:t>
            </w:r>
          </w:p>
        </w:tc>
        <w:tc>
          <w:tcPr>
            <w:tcW w:w="1074" w:type="dxa"/>
            <w:shd w:val="clear" w:color="auto" w:fill="auto"/>
            <w:noWrap/>
            <w:vAlign w:val="bottom"/>
            <w:hideMark/>
          </w:tcPr>
          <w:p w14:paraId="05BCE729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27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AFCB2D0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64A1C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37.102</w:t>
            </w:r>
          </w:p>
        </w:tc>
        <w:tc>
          <w:tcPr>
            <w:tcW w:w="1001" w:type="dxa"/>
            <w:shd w:val="clear" w:color="auto" w:fill="auto"/>
            <w:noWrap/>
            <w:vAlign w:val="bottom"/>
            <w:hideMark/>
          </w:tcPr>
          <w:p w14:paraId="2E9EABA1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1.933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82B07A6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0.8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D11BB5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5.3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20D5A2" w14:textId="77777777" w:rsidR="003F6133" w:rsidRPr="00C1689B" w:rsidRDefault="003F6133" w:rsidP="00C7163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1689B">
              <w:rPr>
                <w:rFonts w:ascii="Calibri" w:eastAsia="Times New Roman" w:hAnsi="Calibri" w:cs="Times New Roman"/>
                <w:color w:val="000000"/>
              </w:rPr>
              <w:t>99</w:t>
            </w:r>
          </w:p>
        </w:tc>
      </w:tr>
    </w:tbl>
    <w:p w14:paraId="4AEE3D32" w14:textId="77777777" w:rsidR="003F6133" w:rsidRDefault="003F6133"/>
    <w:p w14:paraId="30AE80DB" w14:textId="6D250F21" w:rsidR="0081695D" w:rsidRPr="005D7E7B" w:rsidRDefault="009759B0" w:rsidP="0081695D">
      <w:pPr>
        <w:spacing w:after="0"/>
        <w:rPr>
          <w:rFonts w:ascii="Times New Roman" w:hAnsi="Times New Roman" w:cs="Times New Roman"/>
          <w:b/>
          <w:bCs/>
          <w:color w:val="2738AA"/>
          <w:sz w:val="20"/>
          <w:szCs w:val="24"/>
        </w:rPr>
      </w:pPr>
      <w:r w:rsidRPr="005D7E7B">
        <w:rPr>
          <w:rFonts w:ascii="Times New Roman" w:hAnsi="Times New Roman" w:cs="Times New Roman"/>
          <w:b/>
          <w:sz w:val="20"/>
          <w:szCs w:val="24"/>
        </w:rPr>
        <w:lastRenderedPageBreak/>
        <w:t xml:space="preserve">Supplementary </w:t>
      </w:r>
      <w:r w:rsidR="00FB7DC3">
        <w:rPr>
          <w:rFonts w:ascii="Times New Roman" w:hAnsi="Times New Roman" w:cs="Times New Roman"/>
          <w:b/>
          <w:sz w:val="20"/>
          <w:szCs w:val="24"/>
        </w:rPr>
        <w:t>T</w:t>
      </w:r>
      <w:r w:rsidRPr="005D7E7B">
        <w:rPr>
          <w:rFonts w:ascii="Times New Roman" w:hAnsi="Times New Roman" w:cs="Times New Roman"/>
          <w:b/>
          <w:sz w:val="20"/>
          <w:szCs w:val="24"/>
        </w:rPr>
        <w:t xml:space="preserve">able </w:t>
      </w:r>
      <w:r w:rsidR="0081695D" w:rsidRPr="005D7E7B">
        <w:rPr>
          <w:rFonts w:ascii="Times New Roman" w:hAnsi="Times New Roman" w:cs="Times New Roman"/>
          <w:b/>
          <w:sz w:val="20"/>
          <w:szCs w:val="24"/>
        </w:rPr>
        <w:t>4</w:t>
      </w:r>
      <w:r w:rsidR="0081695D" w:rsidRPr="005D7E7B">
        <w:rPr>
          <w:rFonts w:ascii="Times New Roman" w:hAnsi="Times New Roman" w:cs="Times New Roman"/>
          <w:sz w:val="20"/>
          <w:szCs w:val="24"/>
        </w:rPr>
        <w:t xml:space="preserve">: </w:t>
      </w:r>
      <w:r w:rsidR="00CF6AD3" w:rsidRPr="005D7E7B">
        <w:rPr>
          <w:rFonts w:ascii="Times New Roman" w:hAnsi="Times New Roman" w:cs="Times New Roman"/>
          <w:sz w:val="20"/>
          <w:szCs w:val="24"/>
        </w:rPr>
        <w:t xml:space="preserve">Spearman correlation between the relative abundances of gut microbial communities at genus level and altitude. </w:t>
      </w:r>
      <w:r w:rsidR="00CF6AD3" w:rsidRPr="005D7E7B">
        <w:rPr>
          <w:rFonts w:ascii="Times New Roman" w:eastAsia="Times New Roman" w:hAnsi="Times New Roman" w:cs="Times New Roman"/>
          <w:sz w:val="20"/>
          <w:szCs w:val="24"/>
        </w:rPr>
        <w:t>**. Correlation is significant at the 0.01 level (2-tailed). *. Correlation is significant at the 0.05 level (2-tailed).</w:t>
      </w:r>
    </w:p>
    <w:tbl>
      <w:tblPr>
        <w:tblW w:w="6845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2353"/>
        <w:gridCol w:w="1491"/>
        <w:gridCol w:w="13"/>
      </w:tblGrid>
      <w:tr w:rsidR="009759B0" w:rsidRPr="00AE6C39" w14:paraId="401158C7" w14:textId="77777777" w:rsidTr="00004E59">
        <w:trPr>
          <w:trHeight w:val="300"/>
          <w:jc w:val="center"/>
        </w:trPr>
        <w:tc>
          <w:tcPr>
            <w:tcW w:w="29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2154C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Taxa</w:t>
            </w:r>
          </w:p>
        </w:tc>
        <w:tc>
          <w:tcPr>
            <w:tcW w:w="23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7BFE1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Correlation Coefficient</w:t>
            </w:r>
          </w:p>
        </w:tc>
        <w:tc>
          <w:tcPr>
            <w:tcW w:w="150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8E836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Sig. (2-tailed)</w:t>
            </w:r>
          </w:p>
        </w:tc>
      </w:tr>
      <w:tr w:rsidR="009759B0" w:rsidRPr="00AE6C39" w14:paraId="138E42AA" w14:textId="77777777" w:rsidTr="00004E59">
        <w:trPr>
          <w:trHeight w:val="300"/>
          <w:jc w:val="center"/>
        </w:trPr>
        <w:tc>
          <w:tcPr>
            <w:tcW w:w="298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79931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Aeromonas</w:t>
            </w:r>
          </w:p>
        </w:tc>
        <w:tc>
          <w:tcPr>
            <w:tcW w:w="235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CD0E8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196</w:t>
            </w:r>
          </w:p>
        </w:tc>
        <w:tc>
          <w:tcPr>
            <w:tcW w:w="1504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72189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233</w:t>
            </w:r>
          </w:p>
        </w:tc>
      </w:tr>
      <w:tr w:rsidR="009759B0" w:rsidRPr="00AE6C39" w14:paraId="78C6836B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53A02895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AE6C39">
              <w:rPr>
                <w:rFonts w:ascii="Calibri" w:eastAsia="Times New Roman" w:hAnsi="Calibri" w:cs="Times New Roman"/>
                <w:color w:val="000000"/>
              </w:rPr>
              <w:t>Aurantimicrobium</w:t>
            </w:r>
            <w:proofErr w:type="spellEnd"/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4241B824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Pr="00AE6C39">
              <w:rPr>
                <w:rFonts w:ascii="Calibri" w:eastAsia="Times New Roman" w:hAnsi="Calibri" w:cs="Times New Roman"/>
                <w:color w:val="000000"/>
              </w:rPr>
              <w:t>.398*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6E421903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012</w:t>
            </w:r>
          </w:p>
        </w:tc>
      </w:tr>
      <w:tr w:rsidR="009759B0" w:rsidRPr="00AE6C39" w14:paraId="182AFC1D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72AC9F79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Bacillus</w:t>
            </w:r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636ECBAF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-0.166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2C88D39D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313</w:t>
            </w:r>
          </w:p>
        </w:tc>
      </w:tr>
      <w:tr w:rsidR="009759B0" w:rsidRPr="00AE6C39" w14:paraId="06FCC7A5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4416A25A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AE6C39">
              <w:rPr>
                <w:rFonts w:ascii="Calibri" w:eastAsia="Times New Roman" w:hAnsi="Calibri" w:cs="Times New Roman"/>
                <w:color w:val="000000"/>
              </w:rPr>
              <w:t>Candidatus_Megaira</w:t>
            </w:r>
            <w:proofErr w:type="spellEnd"/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335F2AEA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-0.214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64FE3324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190</w:t>
            </w:r>
          </w:p>
        </w:tc>
      </w:tr>
      <w:tr w:rsidR="009759B0" w:rsidRPr="00AE6C39" w14:paraId="5BA6CA0A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2A83B712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AE6C39">
              <w:rPr>
                <w:rFonts w:ascii="Calibri" w:eastAsia="Times New Roman" w:hAnsi="Calibri" w:cs="Times New Roman"/>
                <w:color w:val="000000"/>
              </w:rPr>
              <w:t>Candidatus_Soleaferrea</w:t>
            </w:r>
            <w:proofErr w:type="spellEnd"/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1A12F4E0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-0.171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6448E5DA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299</w:t>
            </w:r>
          </w:p>
        </w:tc>
      </w:tr>
      <w:tr w:rsidR="009759B0" w:rsidRPr="00AE6C39" w14:paraId="0E0D2A92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28A1C66A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AE6C39">
              <w:rPr>
                <w:rFonts w:ascii="Calibri" w:eastAsia="Times New Roman" w:hAnsi="Calibri" w:cs="Times New Roman"/>
                <w:color w:val="000000"/>
              </w:rPr>
              <w:t>Cetobacterium</w:t>
            </w:r>
            <w:proofErr w:type="spellEnd"/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61458FBF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Pr="00AE6C39">
              <w:rPr>
                <w:rFonts w:ascii="Calibri" w:eastAsia="Times New Roman" w:hAnsi="Calibri" w:cs="Times New Roman"/>
                <w:color w:val="000000"/>
              </w:rPr>
              <w:t>.576**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44A877EA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</w:tr>
      <w:tr w:rsidR="009759B0" w:rsidRPr="00AE6C39" w14:paraId="047F841C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2A26DF5C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Clostridium_sensu_stricto_1</w:t>
            </w:r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3053885E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042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0FA33D9E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802</w:t>
            </w:r>
          </w:p>
        </w:tc>
      </w:tr>
      <w:tr w:rsidR="009759B0" w:rsidRPr="00AE6C39" w14:paraId="4A8C3729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2AFBD202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Clostridium_sensu_stricto_13</w:t>
            </w:r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19B4542C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Pr="00AE6C39">
              <w:rPr>
                <w:rFonts w:ascii="Calibri" w:eastAsia="Times New Roman" w:hAnsi="Calibri" w:cs="Times New Roman"/>
                <w:color w:val="000000"/>
              </w:rPr>
              <w:t>.380*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360DCD5D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017</w:t>
            </w:r>
          </w:p>
        </w:tc>
      </w:tr>
      <w:tr w:rsidR="009759B0" w:rsidRPr="00AE6C39" w14:paraId="19846A41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002CF997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Cyanobium_PCC_6307</w:t>
            </w:r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586FB33A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-0.199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503B99B4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224</w:t>
            </w:r>
          </w:p>
        </w:tc>
      </w:tr>
      <w:tr w:rsidR="009759B0" w:rsidRPr="00AE6C39" w14:paraId="1B33DAD5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07ED0D9E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AE6C39">
              <w:rPr>
                <w:rFonts w:ascii="Calibri" w:eastAsia="Times New Roman" w:hAnsi="Calibri" w:cs="Times New Roman"/>
                <w:color w:val="000000"/>
              </w:rPr>
              <w:t>Epulopiscium</w:t>
            </w:r>
            <w:proofErr w:type="spellEnd"/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2C301D3F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267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4CDED23A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100</w:t>
            </w:r>
          </w:p>
        </w:tc>
      </w:tr>
      <w:tr w:rsidR="009759B0" w:rsidRPr="00AE6C39" w14:paraId="25915613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2F5ED61A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AE6C39">
              <w:rPr>
                <w:rFonts w:ascii="Calibri" w:eastAsia="Times New Roman" w:hAnsi="Calibri" w:cs="Times New Roman"/>
                <w:color w:val="000000"/>
              </w:rPr>
              <w:t>Hyphomicrobium</w:t>
            </w:r>
            <w:proofErr w:type="spellEnd"/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64486A2D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Pr="00AE6C39">
              <w:rPr>
                <w:rFonts w:ascii="Calibri" w:eastAsia="Times New Roman" w:hAnsi="Calibri" w:cs="Times New Roman"/>
                <w:color w:val="000000"/>
              </w:rPr>
              <w:t>.409**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491E2C2B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010</w:t>
            </w:r>
          </w:p>
        </w:tc>
      </w:tr>
      <w:tr w:rsidR="009759B0" w:rsidRPr="00AE6C39" w14:paraId="05F42CFE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539FD252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Legionella</w:t>
            </w:r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35546F34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Pr="00AE6C39">
              <w:rPr>
                <w:rFonts w:ascii="Calibri" w:eastAsia="Times New Roman" w:hAnsi="Calibri" w:cs="Times New Roman"/>
                <w:color w:val="000000"/>
              </w:rPr>
              <w:t>.570**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033AE873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</w:tr>
      <w:tr w:rsidR="009759B0" w:rsidRPr="00AE6C39" w14:paraId="04257F6C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036EBC02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AE6C39">
              <w:rPr>
                <w:rFonts w:ascii="Calibri" w:eastAsia="Times New Roman" w:hAnsi="Calibri" w:cs="Times New Roman"/>
                <w:color w:val="000000"/>
              </w:rPr>
              <w:t>Macellibacteroides</w:t>
            </w:r>
            <w:proofErr w:type="spellEnd"/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4A2F57E2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Pr="00AE6C39">
              <w:rPr>
                <w:rFonts w:ascii="Calibri" w:eastAsia="Times New Roman" w:hAnsi="Calibri" w:cs="Times New Roman"/>
                <w:color w:val="000000"/>
              </w:rPr>
              <w:t>.380*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154B4868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017</w:t>
            </w:r>
          </w:p>
        </w:tc>
      </w:tr>
      <w:tr w:rsidR="009759B0" w:rsidRPr="00AE6C39" w14:paraId="71765465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2D960A35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AE6C39">
              <w:rPr>
                <w:rFonts w:ascii="Calibri" w:eastAsia="Times New Roman" w:hAnsi="Calibri" w:cs="Times New Roman"/>
                <w:color w:val="000000"/>
              </w:rPr>
              <w:t>Methylocaldum</w:t>
            </w:r>
            <w:proofErr w:type="spellEnd"/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70126107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-0.042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0C213837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801</w:t>
            </w:r>
          </w:p>
        </w:tc>
      </w:tr>
      <w:tr w:rsidR="009759B0" w:rsidRPr="00AE6C39" w14:paraId="024F2E18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63908C4B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AE6C39">
              <w:rPr>
                <w:rFonts w:ascii="Calibri" w:eastAsia="Times New Roman" w:hAnsi="Calibri" w:cs="Times New Roman"/>
                <w:color w:val="000000"/>
              </w:rPr>
              <w:t>Methylocystis</w:t>
            </w:r>
            <w:proofErr w:type="spellEnd"/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3B62FEC6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259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5FD4D07D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111</w:t>
            </w:r>
          </w:p>
        </w:tc>
      </w:tr>
      <w:tr w:rsidR="009759B0" w:rsidRPr="00AE6C39" w14:paraId="348435DD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32A80AAA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AE6C39">
              <w:rPr>
                <w:rFonts w:ascii="Calibri" w:eastAsia="Times New Roman" w:hAnsi="Calibri" w:cs="Times New Roman"/>
                <w:color w:val="000000"/>
              </w:rPr>
              <w:t>Methyloparacoccus</w:t>
            </w:r>
            <w:proofErr w:type="spellEnd"/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73ADDB39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Pr="00AE6C39">
              <w:rPr>
                <w:rFonts w:ascii="Calibri" w:eastAsia="Times New Roman" w:hAnsi="Calibri" w:cs="Times New Roman"/>
                <w:color w:val="000000"/>
              </w:rPr>
              <w:t>.479**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6FC004C7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002</w:t>
            </w:r>
          </w:p>
        </w:tc>
      </w:tr>
      <w:tr w:rsidR="009759B0" w:rsidRPr="00AE6C39" w14:paraId="73E081AA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4F132498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Microcystis_PCC_7914</w:t>
            </w:r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2C6FB5BC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Pr="00AE6C39">
              <w:rPr>
                <w:rFonts w:ascii="Calibri" w:eastAsia="Times New Roman" w:hAnsi="Calibri" w:cs="Times New Roman"/>
                <w:color w:val="000000"/>
              </w:rPr>
              <w:t>.499**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549BB0F5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001</w:t>
            </w:r>
          </w:p>
        </w:tc>
      </w:tr>
      <w:tr w:rsidR="009759B0" w:rsidRPr="00AE6C39" w14:paraId="0CA411FF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06DB4EB9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Mycobacterium</w:t>
            </w:r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2667BB57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-0.285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748AD1EB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079</w:t>
            </w:r>
          </w:p>
        </w:tc>
      </w:tr>
      <w:tr w:rsidR="009759B0" w:rsidRPr="00AE6C39" w14:paraId="3868FC67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0D530D3A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AE6C39">
              <w:rPr>
                <w:rFonts w:ascii="Calibri" w:eastAsia="Times New Roman" w:hAnsi="Calibri" w:cs="Times New Roman"/>
                <w:color w:val="000000"/>
              </w:rPr>
              <w:t>Nocardioides</w:t>
            </w:r>
            <w:proofErr w:type="spellEnd"/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462F1647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Pr="00AE6C39">
              <w:rPr>
                <w:rFonts w:ascii="Calibri" w:eastAsia="Times New Roman" w:hAnsi="Calibri" w:cs="Times New Roman"/>
                <w:color w:val="000000"/>
              </w:rPr>
              <w:t>.510**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17768214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001</w:t>
            </w:r>
          </w:p>
        </w:tc>
      </w:tr>
      <w:tr w:rsidR="009759B0" w:rsidRPr="00AE6C39" w14:paraId="154DDC03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2EA7CBAB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AE6C39">
              <w:rPr>
                <w:rFonts w:ascii="Calibri" w:eastAsia="Times New Roman" w:hAnsi="Calibri" w:cs="Times New Roman"/>
                <w:color w:val="000000"/>
              </w:rPr>
              <w:t>Plesiomonas</w:t>
            </w:r>
            <w:proofErr w:type="spellEnd"/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763D2733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-0.039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2315C5B1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813</w:t>
            </w:r>
          </w:p>
        </w:tc>
      </w:tr>
      <w:tr w:rsidR="009759B0" w:rsidRPr="00AE6C39" w14:paraId="2A4E6B09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66FE2838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AE6C39">
              <w:rPr>
                <w:rFonts w:ascii="Calibri" w:eastAsia="Times New Roman" w:hAnsi="Calibri" w:cs="Times New Roman"/>
                <w:color w:val="000000"/>
              </w:rPr>
              <w:t>Romboutsia</w:t>
            </w:r>
            <w:proofErr w:type="spellEnd"/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3F59D0F9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192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73B2B81F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242</w:t>
            </w:r>
          </w:p>
        </w:tc>
      </w:tr>
      <w:tr w:rsidR="009759B0" w:rsidRPr="00AE6C39" w14:paraId="7600F95A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1D6CEFCB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AE6C39">
              <w:rPr>
                <w:rFonts w:ascii="Calibri" w:eastAsia="Times New Roman" w:hAnsi="Calibri" w:cs="Times New Roman"/>
                <w:color w:val="000000"/>
              </w:rPr>
              <w:t>Roseomonas</w:t>
            </w:r>
            <w:proofErr w:type="spellEnd"/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77380912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Pr="00AE6C39">
              <w:rPr>
                <w:rFonts w:ascii="Calibri" w:eastAsia="Times New Roman" w:hAnsi="Calibri" w:cs="Times New Roman"/>
                <w:color w:val="000000"/>
              </w:rPr>
              <w:t>.370*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3BC0FEEF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020</w:t>
            </w:r>
          </w:p>
        </w:tc>
      </w:tr>
      <w:tr w:rsidR="009759B0" w:rsidRPr="00AE6C39" w14:paraId="0F9B9A13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1E6AEC6E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AE6C39">
              <w:rPr>
                <w:rFonts w:ascii="Calibri" w:eastAsia="Times New Roman" w:hAnsi="Calibri" w:cs="Times New Roman"/>
                <w:color w:val="000000"/>
              </w:rPr>
              <w:t>Shewanella</w:t>
            </w:r>
            <w:proofErr w:type="spellEnd"/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06FCFFD2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Pr="00AE6C39">
              <w:rPr>
                <w:rFonts w:ascii="Calibri" w:eastAsia="Times New Roman" w:hAnsi="Calibri" w:cs="Times New Roman"/>
                <w:color w:val="000000"/>
              </w:rPr>
              <w:t>.319*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32EED62F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048</w:t>
            </w:r>
          </w:p>
        </w:tc>
      </w:tr>
      <w:tr w:rsidR="009759B0" w:rsidRPr="00AE6C39" w14:paraId="310D3032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5F728BF0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AE6C39">
              <w:rPr>
                <w:rFonts w:ascii="Calibri" w:eastAsia="Times New Roman" w:hAnsi="Calibri" w:cs="Times New Roman"/>
                <w:color w:val="000000"/>
              </w:rPr>
              <w:t>Silvanigrella</w:t>
            </w:r>
            <w:proofErr w:type="spellEnd"/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486F6980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208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752F423E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203</w:t>
            </w:r>
          </w:p>
        </w:tc>
      </w:tr>
      <w:tr w:rsidR="009759B0" w:rsidRPr="00AE6C39" w14:paraId="52360DA6" w14:textId="77777777" w:rsidTr="00004E59">
        <w:trPr>
          <w:trHeight w:val="300"/>
          <w:jc w:val="center"/>
        </w:trPr>
        <w:tc>
          <w:tcPr>
            <w:tcW w:w="2988" w:type="dxa"/>
            <w:shd w:val="clear" w:color="auto" w:fill="auto"/>
            <w:noWrap/>
            <w:vAlign w:val="bottom"/>
            <w:hideMark/>
          </w:tcPr>
          <w:p w14:paraId="61FEC8C0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AE6C39">
              <w:rPr>
                <w:rFonts w:ascii="Calibri" w:eastAsia="Times New Roman" w:hAnsi="Calibri" w:cs="Times New Roman"/>
                <w:color w:val="000000"/>
              </w:rPr>
              <w:t>Turicibacter</w:t>
            </w:r>
            <w:proofErr w:type="spellEnd"/>
          </w:p>
        </w:tc>
        <w:tc>
          <w:tcPr>
            <w:tcW w:w="2353" w:type="dxa"/>
            <w:shd w:val="clear" w:color="auto" w:fill="auto"/>
            <w:noWrap/>
            <w:vAlign w:val="bottom"/>
            <w:hideMark/>
          </w:tcPr>
          <w:p w14:paraId="06685EBF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Pr="00AE6C39">
              <w:rPr>
                <w:rFonts w:ascii="Calibri" w:eastAsia="Times New Roman" w:hAnsi="Calibri" w:cs="Times New Roman"/>
                <w:color w:val="000000"/>
              </w:rPr>
              <w:t>.604**</w:t>
            </w:r>
          </w:p>
        </w:tc>
        <w:tc>
          <w:tcPr>
            <w:tcW w:w="1504" w:type="dxa"/>
            <w:gridSpan w:val="2"/>
            <w:shd w:val="clear" w:color="auto" w:fill="auto"/>
            <w:noWrap/>
            <w:vAlign w:val="bottom"/>
            <w:hideMark/>
          </w:tcPr>
          <w:p w14:paraId="6D077590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</w:tr>
      <w:tr w:rsidR="009759B0" w:rsidRPr="00AE6C39" w14:paraId="224A05DE" w14:textId="77777777" w:rsidTr="00004E59">
        <w:trPr>
          <w:trHeight w:val="300"/>
          <w:jc w:val="center"/>
        </w:trPr>
        <w:tc>
          <w:tcPr>
            <w:tcW w:w="2988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EB6685A" w14:textId="0CB7CE7C" w:rsidR="009759B0" w:rsidRPr="00AE6C39" w:rsidRDefault="0010566C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U</w:t>
            </w:r>
            <w:r w:rsidR="009759B0" w:rsidRPr="00AE6C39">
              <w:rPr>
                <w:rFonts w:ascii="Calibri" w:eastAsia="Times New Roman" w:hAnsi="Calibri" w:cs="Times New Roman"/>
                <w:color w:val="000000"/>
              </w:rPr>
              <w:t>ncultured</w:t>
            </w:r>
          </w:p>
        </w:tc>
        <w:tc>
          <w:tcPr>
            <w:tcW w:w="235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6CE36BD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Pr="00AE6C39">
              <w:rPr>
                <w:rFonts w:ascii="Calibri" w:eastAsia="Times New Roman" w:hAnsi="Calibri" w:cs="Times New Roman"/>
                <w:color w:val="000000"/>
              </w:rPr>
              <w:t>.494**</w:t>
            </w:r>
          </w:p>
        </w:tc>
        <w:tc>
          <w:tcPr>
            <w:tcW w:w="1504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2016B5D2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001</w:t>
            </w:r>
          </w:p>
        </w:tc>
      </w:tr>
      <w:tr w:rsidR="009759B0" w:rsidRPr="00AE6C39" w14:paraId="63EB4B53" w14:textId="77777777" w:rsidTr="00004E59">
        <w:trPr>
          <w:trHeight w:val="300"/>
          <w:jc w:val="center"/>
        </w:trPr>
        <w:tc>
          <w:tcPr>
            <w:tcW w:w="298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FE18E" w14:textId="77777777" w:rsidR="009759B0" w:rsidRPr="00AE6C39" w:rsidRDefault="009759B0" w:rsidP="00004E5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V2</w:t>
            </w:r>
          </w:p>
        </w:tc>
        <w:tc>
          <w:tcPr>
            <w:tcW w:w="23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CB824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-</w:t>
            </w: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Pr="00AE6C39">
              <w:rPr>
                <w:rFonts w:ascii="Calibri" w:eastAsia="Times New Roman" w:hAnsi="Calibri" w:cs="Times New Roman"/>
                <w:color w:val="000000"/>
              </w:rPr>
              <w:t>.788**</w:t>
            </w:r>
          </w:p>
        </w:tc>
        <w:tc>
          <w:tcPr>
            <w:tcW w:w="1504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0EF5A" w14:textId="77777777" w:rsidR="009759B0" w:rsidRPr="00AE6C39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E6C39">
              <w:rPr>
                <w:rFonts w:ascii="Calibri" w:eastAsia="Times New Roman" w:hAnsi="Calibri" w:cs="Times New Roman"/>
                <w:color w:val="000000"/>
              </w:rPr>
              <w:t>0.000</w:t>
            </w:r>
          </w:p>
        </w:tc>
      </w:tr>
      <w:tr w:rsidR="009759B0" w:rsidRPr="00893DBE" w14:paraId="5765DB21" w14:textId="77777777" w:rsidTr="00CF6AD3">
        <w:trPr>
          <w:gridAfter w:val="1"/>
          <w:wAfter w:w="13" w:type="dxa"/>
          <w:trHeight w:val="300"/>
          <w:jc w:val="center"/>
        </w:trPr>
        <w:tc>
          <w:tcPr>
            <w:tcW w:w="6832" w:type="dxa"/>
            <w:gridSpan w:val="3"/>
            <w:tcBorders>
              <w:bottom w:val="nil"/>
            </w:tcBorders>
            <w:shd w:val="clear" w:color="auto" w:fill="auto"/>
            <w:noWrap/>
            <w:vAlign w:val="bottom"/>
          </w:tcPr>
          <w:p w14:paraId="54B5A41D" w14:textId="77777777" w:rsidR="009759B0" w:rsidRPr="00893DBE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9759B0" w:rsidRPr="00893DBE" w14:paraId="4C02C1F6" w14:textId="77777777" w:rsidTr="00CF6AD3">
        <w:trPr>
          <w:gridAfter w:val="1"/>
          <w:wAfter w:w="13" w:type="dxa"/>
          <w:trHeight w:val="300"/>
          <w:jc w:val="center"/>
        </w:trPr>
        <w:tc>
          <w:tcPr>
            <w:tcW w:w="6832" w:type="dxa"/>
            <w:gridSpan w:val="3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9945EB8" w14:textId="77777777" w:rsidR="009759B0" w:rsidRPr="00893DBE" w:rsidRDefault="009759B0" w:rsidP="00004E5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</w:tbl>
    <w:p w14:paraId="20D7E3CB" w14:textId="77777777" w:rsidR="009759B0" w:rsidRDefault="009759B0"/>
    <w:p w14:paraId="154AAC07" w14:textId="77777777" w:rsidR="00153646" w:rsidRDefault="00153646"/>
    <w:p w14:paraId="6CB654BE" w14:textId="77777777" w:rsidR="00153646" w:rsidRDefault="00153646"/>
    <w:p w14:paraId="29DDF2D0" w14:textId="77777777" w:rsidR="00D876F4" w:rsidRDefault="00D876F4"/>
    <w:p w14:paraId="42B8DDB8" w14:textId="77777777" w:rsidR="00153646" w:rsidRDefault="00153646"/>
    <w:p w14:paraId="491EB29C" w14:textId="77777777" w:rsidR="00153646" w:rsidRDefault="00153646"/>
    <w:p w14:paraId="39B6F18D" w14:textId="77777777" w:rsidR="00153646" w:rsidRPr="005D7E7B" w:rsidRDefault="00CF6AD3">
      <w:pPr>
        <w:rPr>
          <w:rFonts w:ascii="Times New Roman" w:hAnsi="Times New Roman" w:cs="Times New Roman"/>
          <w:sz w:val="20"/>
          <w:szCs w:val="24"/>
        </w:rPr>
      </w:pPr>
      <w:r w:rsidRPr="005D7E7B">
        <w:rPr>
          <w:rFonts w:ascii="Times New Roman" w:hAnsi="Times New Roman" w:cs="Times New Roman"/>
          <w:b/>
          <w:sz w:val="20"/>
          <w:szCs w:val="24"/>
        </w:rPr>
        <w:lastRenderedPageBreak/>
        <w:t xml:space="preserve">Supplementary </w:t>
      </w:r>
      <w:r w:rsidR="00315763" w:rsidRPr="005D7E7B">
        <w:rPr>
          <w:rFonts w:ascii="Times New Roman" w:hAnsi="Times New Roman" w:cs="Times New Roman"/>
          <w:b/>
          <w:sz w:val="20"/>
          <w:szCs w:val="24"/>
        </w:rPr>
        <w:t>Table 5</w:t>
      </w:r>
      <w:r w:rsidR="00315763" w:rsidRPr="005D7E7B">
        <w:rPr>
          <w:rFonts w:ascii="Times New Roman" w:hAnsi="Times New Roman" w:cs="Times New Roman"/>
          <w:sz w:val="20"/>
          <w:szCs w:val="24"/>
        </w:rPr>
        <w:t xml:space="preserve">: </w:t>
      </w:r>
      <w:r w:rsidRPr="005D7E7B">
        <w:rPr>
          <w:rFonts w:ascii="Times New Roman" w:hAnsi="Times New Roman" w:cs="Times New Roman"/>
          <w:sz w:val="20"/>
          <w:szCs w:val="24"/>
        </w:rPr>
        <w:t>Microbial communities showing a significant difference at family level between sampling lakes. Comparison was done by independent t-test.</w:t>
      </w:r>
    </w:p>
    <w:tbl>
      <w:tblPr>
        <w:tblW w:w="10545" w:type="dxa"/>
        <w:tblInd w:w="93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422"/>
        <w:gridCol w:w="1103"/>
        <w:gridCol w:w="2340"/>
        <w:gridCol w:w="2422"/>
        <w:gridCol w:w="908"/>
        <w:gridCol w:w="1350"/>
      </w:tblGrid>
      <w:tr w:rsidR="00153646" w:rsidRPr="00153646" w14:paraId="131D8D71" w14:textId="77777777" w:rsidTr="00153646">
        <w:trPr>
          <w:trHeight w:val="300"/>
        </w:trPr>
        <w:tc>
          <w:tcPr>
            <w:tcW w:w="2422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D70C2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Families</w:t>
            </w:r>
          </w:p>
        </w:tc>
        <w:tc>
          <w:tcPr>
            <w:tcW w:w="8123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BA7B5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t-test for Equality of Means</w:t>
            </w:r>
          </w:p>
        </w:tc>
      </w:tr>
      <w:tr w:rsidR="00153646" w:rsidRPr="00153646" w14:paraId="479CE1C6" w14:textId="77777777" w:rsidTr="00153646">
        <w:trPr>
          <w:trHeight w:val="300"/>
        </w:trPr>
        <w:tc>
          <w:tcPr>
            <w:tcW w:w="2422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6FC7F4DA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</w:pPr>
          </w:p>
        </w:tc>
        <w:tc>
          <w:tcPr>
            <w:tcW w:w="344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93000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Between Lake Tana and Lake Awassa</w:t>
            </w:r>
          </w:p>
        </w:tc>
        <w:tc>
          <w:tcPr>
            <w:tcW w:w="46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363EA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 xml:space="preserve">Between Lake </w:t>
            </w:r>
            <w:proofErr w:type="spellStart"/>
            <w:r w:rsidRPr="00153646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Tana</w:t>
            </w:r>
            <w:proofErr w:type="spellEnd"/>
            <w:r w:rsidRPr="00153646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 xml:space="preserve"> and Lake </w:t>
            </w:r>
            <w:proofErr w:type="spellStart"/>
            <w:r w:rsidRPr="00153646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Chamo</w:t>
            </w:r>
            <w:proofErr w:type="spellEnd"/>
          </w:p>
        </w:tc>
      </w:tr>
      <w:tr w:rsidR="00153646" w:rsidRPr="00153646" w14:paraId="05F0FE4A" w14:textId="77777777" w:rsidTr="00153646">
        <w:trPr>
          <w:trHeight w:val="300"/>
        </w:trPr>
        <w:tc>
          <w:tcPr>
            <w:tcW w:w="2422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688E33A2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</w:pPr>
          </w:p>
        </w:tc>
        <w:tc>
          <w:tcPr>
            <w:tcW w:w="11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FAB5D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t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DDCA3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Sig. (2-tailed)</w:t>
            </w:r>
          </w:p>
        </w:tc>
        <w:tc>
          <w:tcPr>
            <w:tcW w:w="242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6287E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Families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C23FE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t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DA648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</w:rPr>
              <w:t>Sig. (2-tailed)</w:t>
            </w:r>
          </w:p>
        </w:tc>
      </w:tr>
      <w:tr w:rsidR="00153646" w:rsidRPr="00153646" w14:paraId="1DEC7FCA" w14:textId="77777777" w:rsidTr="00153646">
        <w:trPr>
          <w:trHeight w:val="300"/>
        </w:trPr>
        <w:tc>
          <w:tcPr>
            <w:tcW w:w="242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8001A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Acetobacteraceae</w:t>
            </w:r>
            <w:proofErr w:type="spellEnd"/>
          </w:p>
        </w:tc>
        <w:tc>
          <w:tcPr>
            <w:tcW w:w="110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8A729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1.24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18ED6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23</w:t>
            </w:r>
          </w:p>
        </w:tc>
        <w:tc>
          <w:tcPr>
            <w:tcW w:w="242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17165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Acetobacteraceae</w:t>
            </w:r>
            <w:proofErr w:type="spellEnd"/>
          </w:p>
        </w:tc>
        <w:tc>
          <w:tcPr>
            <w:tcW w:w="90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81EBC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2.96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FF37A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1</w:t>
            </w:r>
          </w:p>
        </w:tc>
      </w:tr>
      <w:tr w:rsidR="00153646" w:rsidRPr="00153646" w14:paraId="74C6739E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14EF3483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Bacill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37BE4E0C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96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1AC4EEA4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35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1003B99C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Aeromonad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79F459B4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1.74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E224BE6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10</w:t>
            </w:r>
          </w:p>
        </w:tc>
      </w:tr>
      <w:tr w:rsidR="00153646" w:rsidRPr="00153646" w14:paraId="14360B5A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7C4E7605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Barnesiell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6912A74F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76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0BA96788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46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7CF57A1C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Bacill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705A7CBB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0.56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A6FF5D0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58</w:t>
            </w:r>
          </w:p>
        </w:tc>
      </w:tr>
      <w:tr w:rsidR="00153646" w:rsidRPr="00153646" w14:paraId="4183E926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785E268D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Beijerincki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4EF9EB87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2.17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64CD8111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4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3ADD6003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Barnesiell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59B93013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0.45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07632B4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65</w:t>
            </w:r>
          </w:p>
        </w:tc>
      </w:tr>
      <w:tr w:rsidR="00153646" w:rsidRPr="00153646" w14:paraId="77A0F838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7C9434C3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Caldiline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5CB91480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2.41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43544F7C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3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147A31D9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Beijerincki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2ED71797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1.02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CB0D9D2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32</w:t>
            </w:r>
          </w:p>
        </w:tc>
      </w:tr>
      <w:tr w:rsidR="00153646" w:rsidRPr="00153646" w14:paraId="3C599F90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755F7F9D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Clostridi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6BAFB33A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4.31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4E7BA863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0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78F7C297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Caldiline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53F118E2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2.45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3548405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2</w:t>
            </w:r>
          </w:p>
        </w:tc>
      </w:tr>
      <w:tr w:rsidR="00153646" w:rsidRPr="00153646" w14:paraId="3FA214CF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554B38CB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Comamonad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41CEA9A6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81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304F2058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43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66989E0B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Clostridi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07F3F02E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3.53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451C291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0</w:t>
            </w:r>
          </w:p>
        </w:tc>
      </w:tr>
      <w:tr w:rsidR="00153646" w:rsidRPr="00153646" w14:paraId="0A2141D2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480524C3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Cyanobi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08602555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3.55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6B84F535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0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66BFEF75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Comamonad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6C52496C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2.77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BD79FFC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1</w:t>
            </w:r>
          </w:p>
        </w:tc>
      </w:tr>
      <w:tr w:rsidR="00153646" w:rsidRPr="00153646" w14:paraId="553673CA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38E6BC67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Enterobacteriaceae</w:t>
            </w:r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06D68E38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0.79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701AA2CD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44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48E495F9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Cyanobi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045A42E8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91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5C582C5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37</w:t>
            </w:r>
          </w:p>
        </w:tc>
      </w:tr>
      <w:tr w:rsidR="00153646" w:rsidRPr="00153646" w14:paraId="5DBC8FC0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2504FD60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Erysipelotrich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4B79226B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5.45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012A34D9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0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4B3A115E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Enterobacteriaceae</w:t>
            </w:r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0DB92742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1.95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323C155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7</w:t>
            </w:r>
          </w:p>
        </w:tc>
      </w:tr>
      <w:tr w:rsidR="00153646" w:rsidRPr="00153646" w14:paraId="5C7C7869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25E3A998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Fusobacteri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29EDF4D3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9.49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28D61CDE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0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391E3ECD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Erysipelotrich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585C0341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0.32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CF5CB13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75</w:t>
            </w:r>
          </w:p>
        </w:tc>
      </w:tr>
      <w:tr w:rsidR="00153646" w:rsidRPr="00153646" w14:paraId="3CB24226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2E242C30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Hyphomicrobi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3CBFF153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1.63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2A99C65C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12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685B7CA7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Fusobacteri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18CA0C94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7.27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A51518D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0</w:t>
            </w:r>
          </w:p>
        </w:tc>
      </w:tr>
      <w:tr w:rsidR="00153646" w:rsidRPr="00153646" w14:paraId="1DB3DBA1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1DA080ED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Lachnospir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317EC4C3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1.24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674F3D50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23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65F0030C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Hyphomicrobi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43B1CD29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0.76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71863A8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46</w:t>
            </w:r>
          </w:p>
        </w:tc>
      </w:tr>
      <w:tr w:rsidR="00153646" w:rsidRPr="00153646" w14:paraId="7FDC701D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17FD80CA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Legionell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73427BEE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2.02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58993C4A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6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09AAD334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Kineospori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79753014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3.09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FC26654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1</w:t>
            </w:r>
          </w:p>
        </w:tc>
      </w:tr>
      <w:tr w:rsidR="00153646" w:rsidRPr="00153646" w14:paraId="6CE2487B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46C6134D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Methylococc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37DF5A19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4.07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0E9044DB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0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4FAE3BE2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Lachnospir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6A3C1B06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2.48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EE5B1CA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2</w:t>
            </w:r>
          </w:p>
        </w:tc>
      </w:tr>
      <w:tr w:rsidR="00153646" w:rsidRPr="00153646" w14:paraId="5199B3AB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40037611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Methyloligell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5FD54CDB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1.09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14F24FDE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29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2EEEB71D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Legionell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16F3A79C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0.57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C71B782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57</w:t>
            </w:r>
          </w:p>
        </w:tc>
      </w:tr>
      <w:tr w:rsidR="00153646" w:rsidRPr="00153646" w14:paraId="25CC07E7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108E7EDE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Microcyst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45A5B2A9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5.38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00C3D716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0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741F2AB9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Methylococc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6AB70333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2.48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A02BAFC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2</w:t>
            </w:r>
          </w:p>
        </w:tc>
      </w:tr>
      <w:tr w:rsidR="00153646" w:rsidRPr="00153646" w14:paraId="7F426F43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1F57DECB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Microtrich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090ADC3A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3.80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00AF65AE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0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63DC780F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Methyloligell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1BF6CBF7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0.03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5FB92FA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98</w:t>
            </w:r>
          </w:p>
        </w:tc>
      </w:tr>
      <w:tr w:rsidR="00153646" w:rsidRPr="00153646" w14:paraId="1418C908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32B35381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Mycobacteri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24974093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3.88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59951088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0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46A81609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Micrococc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39622EF0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1.55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6AF7499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14</w:t>
            </w:r>
          </w:p>
        </w:tc>
      </w:tr>
      <w:tr w:rsidR="00153646" w:rsidRPr="00153646" w14:paraId="1D89A56F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15E4FB45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Oligoflex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0C8844DC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2.22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62C667A3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4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7082CF7F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Microcyst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655F41EE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2.09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2713EFA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5</w:t>
            </w:r>
          </w:p>
        </w:tc>
      </w:tr>
      <w:tr w:rsidR="00153646" w:rsidRPr="00153646" w14:paraId="6E4EF9B8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449C5809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Peptostreptococc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3CEA1A66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3.57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7C039FAE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0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3211D43E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Microtrich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71081614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91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E43E903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37</w:t>
            </w:r>
          </w:p>
        </w:tc>
      </w:tr>
      <w:tr w:rsidR="00153646" w:rsidRPr="00153646" w14:paraId="673D3DBE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66CEFBAE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Rhizobiales_Incertae_Sedis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2D9A3B85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0.71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10EA3A15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48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04C2E62A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Mycobacteri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44048504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3.30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C6FC749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0</w:t>
            </w:r>
          </w:p>
        </w:tc>
      </w:tr>
      <w:tr w:rsidR="00153646" w:rsidRPr="00153646" w14:paraId="15B7C7B0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3376968A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Rhodobacter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6779F0EA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81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4C1C3778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43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7188D719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Nocardioid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29B0D87D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2.38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006DF760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3</w:t>
            </w:r>
          </w:p>
        </w:tc>
      </w:tr>
      <w:tr w:rsidR="00153646" w:rsidRPr="00153646" w14:paraId="7A98B975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46746C0D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Rickettsiaceae</w:t>
            </w:r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7B620E24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1.54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7BC5744F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14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610BF701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Peptostreptococc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230FC864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3.79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F8774CD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0</w:t>
            </w:r>
          </w:p>
        </w:tc>
      </w:tr>
      <w:tr w:rsidR="00153646" w:rsidRPr="00153646" w14:paraId="514C30BD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500FA74D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Ruminococc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03922119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2.15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180C73AE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5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30BEAB82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Rhizobiales_Incertae_Sedis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1DC67724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1.60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1D55C8B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13</w:t>
            </w:r>
          </w:p>
        </w:tc>
      </w:tr>
      <w:tr w:rsidR="00153646" w:rsidRPr="00153646" w14:paraId="0F309291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72F6A03E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SC_I_84</w:t>
            </w:r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7A6E65B4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1.24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78409BE7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23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61A9F450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Rhodobacter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500E8398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2.37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7DB3296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3</w:t>
            </w:r>
          </w:p>
        </w:tc>
      </w:tr>
      <w:tr w:rsidR="00153646" w:rsidRPr="00153646" w14:paraId="01EF269F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557371A2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Silvanigrell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48DB2D17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2.31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1B5DB203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3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7482CAB8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Rickettsiaceae</w:t>
            </w:r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58A7E66F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0.93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C401840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36</w:t>
            </w:r>
          </w:p>
        </w:tc>
      </w:tr>
      <w:tr w:rsidR="00153646" w:rsidRPr="00153646" w14:paraId="5099A130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4EA94D4B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Steroidobacter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5007248B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1.64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3D11C15D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12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6D33D098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SC_I_84</w:t>
            </w:r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77D63FD1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2.35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715B24A4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3</w:t>
            </w:r>
          </w:p>
        </w:tc>
      </w:tr>
      <w:tr w:rsidR="00153646" w:rsidRPr="00153646" w14:paraId="7B02F7BB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30C980C9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Sutterell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3D5E6A66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24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6A249A8D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81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194A08B7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Shewanell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483D00C3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1.75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7532017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9</w:t>
            </w:r>
          </w:p>
        </w:tc>
      </w:tr>
      <w:tr w:rsidR="00153646" w:rsidRPr="00153646" w14:paraId="1A7F01AB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3BE6B7EC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Tannerellaceae</w:t>
            </w:r>
            <w:proofErr w:type="spellEnd"/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1D2A9D4C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2.06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06E127CE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5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06C0D059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Silvanigrell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2E0596E3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2.60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77A50EB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2</w:t>
            </w:r>
          </w:p>
        </w:tc>
      </w:tr>
      <w:tr w:rsidR="00153646" w:rsidRPr="00153646" w14:paraId="1522807D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156FBCBD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V19</w:t>
            </w:r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7AA85A4D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2.88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279D2C4B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1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53B8F783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Steroidobacter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79FC3441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1.92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B6D8F62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7</w:t>
            </w:r>
          </w:p>
        </w:tc>
      </w:tr>
      <w:tr w:rsidR="00153646" w:rsidRPr="00153646" w14:paraId="60F9BB85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67A805BD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Vibrionaceae</w:t>
            </w:r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33F104B1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1.42</w:t>
            </w: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404DDCC2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17</w:t>
            </w: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061ACBE2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Sutterell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4D0C4291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2.36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A62879E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3</w:t>
            </w:r>
          </w:p>
        </w:tc>
      </w:tr>
      <w:tr w:rsidR="00153646" w:rsidRPr="00153646" w14:paraId="44C7300A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679BD892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60D05186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32D45E84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183AC9D1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proofErr w:type="spellStart"/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Tannerellaceae</w:t>
            </w:r>
            <w:proofErr w:type="spellEnd"/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225D24EE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1.80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A5E754E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9</w:t>
            </w:r>
          </w:p>
        </w:tc>
      </w:tr>
      <w:tr w:rsidR="00153646" w:rsidRPr="00153646" w14:paraId="78575143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288ACF65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70430E69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578CBF3D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4D9172FB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uncultured</w:t>
            </w:r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5FF4EFA2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2.87</w:t>
            </w:r>
            <w:r>
              <w:rPr>
                <w:rFonts w:ascii="Calibri" w:eastAsia="Times New Roman" w:hAnsi="Calibri" w:cs="Times New Roman"/>
                <w:color w:val="000000"/>
                <w:sz w:val="20"/>
              </w:rPr>
              <w:t>*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299FBA2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1</w:t>
            </w:r>
          </w:p>
        </w:tc>
      </w:tr>
      <w:tr w:rsidR="00153646" w:rsidRPr="00153646" w14:paraId="4CE0C84B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48D56842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3E0D7BA0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264C8630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60C4A9D7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V19</w:t>
            </w:r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73B4851A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-1.32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F633B24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20</w:t>
            </w:r>
          </w:p>
        </w:tc>
      </w:tr>
      <w:tr w:rsidR="00153646" w:rsidRPr="00153646" w14:paraId="472C7BEB" w14:textId="77777777" w:rsidTr="00153646">
        <w:trPr>
          <w:trHeight w:val="300"/>
        </w:trPr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6670B498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</w:p>
        </w:tc>
        <w:tc>
          <w:tcPr>
            <w:tcW w:w="1103" w:type="dxa"/>
            <w:shd w:val="clear" w:color="auto" w:fill="auto"/>
            <w:noWrap/>
            <w:vAlign w:val="bottom"/>
            <w:hideMark/>
          </w:tcPr>
          <w:p w14:paraId="0CCD12C6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</w:p>
        </w:tc>
        <w:tc>
          <w:tcPr>
            <w:tcW w:w="2340" w:type="dxa"/>
            <w:shd w:val="clear" w:color="auto" w:fill="auto"/>
            <w:noWrap/>
            <w:vAlign w:val="bottom"/>
            <w:hideMark/>
          </w:tcPr>
          <w:p w14:paraId="3255EA75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</w:p>
        </w:tc>
        <w:tc>
          <w:tcPr>
            <w:tcW w:w="2422" w:type="dxa"/>
            <w:shd w:val="clear" w:color="auto" w:fill="auto"/>
            <w:noWrap/>
            <w:vAlign w:val="bottom"/>
            <w:hideMark/>
          </w:tcPr>
          <w:p w14:paraId="25104AA5" w14:textId="77777777" w:rsidR="00153646" w:rsidRPr="00153646" w:rsidRDefault="00153646" w:rsidP="001536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Vibrionaceae</w:t>
            </w:r>
          </w:p>
        </w:tc>
        <w:tc>
          <w:tcPr>
            <w:tcW w:w="908" w:type="dxa"/>
            <w:shd w:val="clear" w:color="auto" w:fill="auto"/>
            <w:noWrap/>
            <w:vAlign w:val="bottom"/>
            <w:hideMark/>
          </w:tcPr>
          <w:p w14:paraId="7D0C61FF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1.90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F186D78" w14:textId="77777777" w:rsidR="00153646" w:rsidRPr="00153646" w:rsidRDefault="00153646" w:rsidP="0015364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0"/>
              </w:rPr>
            </w:pPr>
            <w:r w:rsidRPr="00153646">
              <w:rPr>
                <w:rFonts w:ascii="Calibri" w:eastAsia="Times New Roman" w:hAnsi="Calibri" w:cs="Times New Roman"/>
                <w:color w:val="000000"/>
                <w:sz w:val="20"/>
              </w:rPr>
              <w:t>0.07</w:t>
            </w:r>
          </w:p>
        </w:tc>
      </w:tr>
    </w:tbl>
    <w:p w14:paraId="109AD2B8" w14:textId="77777777" w:rsidR="00153646" w:rsidRDefault="00153646">
      <w:bookmarkStart w:id="0" w:name="_GoBack"/>
      <w:bookmarkEnd w:id="0"/>
    </w:p>
    <w:sectPr w:rsidR="00153646" w:rsidSect="00D44CB8">
      <w:footerReference w:type="default" r:id="rId10"/>
      <w:pgSz w:w="12240" w:h="15840"/>
      <w:pgMar w:top="1440" w:right="1440" w:bottom="1440" w:left="1440" w:header="720" w:footer="720" w:gutter="0"/>
      <w:pgNumType w:start="10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86F3CF" w14:textId="77777777" w:rsidR="00AD3371" w:rsidRDefault="00AD3371" w:rsidP="00D44CB8">
      <w:pPr>
        <w:spacing w:after="0" w:line="240" w:lineRule="auto"/>
      </w:pPr>
      <w:r>
        <w:separator/>
      </w:r>
    </w:p>
  </w:endnote>
  <w:endnote w:type="continuationSeparator" w:id="0">
    <w:p w14:paraId="16403620" w14:textId="77777777" w:rsidR="00AD3371" w:rsidRDefault="00AD3371" w:rsidP="00D44C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F8BC37" w14:textId="43A9ACDB" w:rsidR="00A03E7A" w:rsidRDefault="00A03E7A">
    <w:pPr>
      <w:pStyle w:val="Footer"/>
      <w:jc w:val="center"/>
    </w:pPr>
  </w:p>
  <w:p w14:paraId="4040FDEB" w14:textId="77777777" w:rsidR="00A03E7A" w:rsidRDefault="00A03E7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C51EF4" w14:textId="77777777" w:rsidR="00AD3371" w:rsidRDefault="00AD3371" w:rsidP="00D44CB8">
      <w:pPr>
        <w:spacing w:after="0" w:line="240" w:lineRule="auto"/>
      </w:pPr>
      <w:r>
        <w:separator/>
      </w:r>
    </w:p>
  </w:footnote>
  <w:footnote w:type="continuationSeparator" w:id="0">
    <w:p w14:paraId="2A5FDD59" w14:textId="77777777" w:rsidR="00AD3371" w:rsidRDefault="00AD3371" w:rsidP="00D44CB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e1NDY3MzczMrJU0lEKTi0uzszPAykwqgUAp1+m/SwAAAA="/>
  </w:docVars>
  <w:rsids>
    <w:rsidRoot w:val="003F6133"/>
    <w:rsid w:val="00004E59"/>
    <w:rsid w:val="0010566C"/>
    <w:rsid w:val="001362D9"/>
    <w:rsid w:val="00153646"/>
    <w:rsid w:val="00206D57"/>
    <w:rsid w:val="002B0ABB"/>
    <w:rsid w:val="002C025E"/>
    <w:rsid w:val="002C2465"/>
    <w:rsid w:val="002F1843"/>
    <w:rsid w:val="00311F7B"/>
    <w:rsid w:val="00315763"/>
    <w:rsid w:val="003A2FE7"/>
    <w:rsid w:val="003F6133"/>
    <w:rsid w:val="004C27B4"/>
    <w:rsid w:val="005D7E7B"/>
    <w:rsid w:val="0081695D"/>
    <w:rsid w:val="0085306D"/>
    <w:rsid w:val="008546E1"/>
    <w:rsid w:val="008742BE"/>
    <w:rsid w:val="009759B0"/>
    <w:rsid w:val="00A03E7A"/>
    <w:rsid w:val="00A768B0"/>
    <w:rsid w:val="00AD3371"/>
    <w:rsid w:val="00BA6DFD"/>
    <w:rsid w:val="00BD605F"/>
    <w:rsid w:val="00C40422"/>
    <w:rsid w:val="00C7163A"/>
    <w:rsid w:val="00C90E8D"/>
    <w:rsid w:val="00CF6AD3"/>
    <w:rsid w:val="00D44CB8"/>
    <w:rsid w:val="00D604B6"/>
    <w:rsid w:val="00D876F4"/>
    <w:rsid w:val="00DB0D08"/>
    <w:rsid w:val="00EA2CAE"/>
    <w:rsid w:val="00EA46D2"/>
    <w:rsid w:val="00FB7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F03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F61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13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44CB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4CB8"/>
  </w:style>
  <w:style w:type="paragraph" w:styleId="Footer">
    <w:name w:val="footer"/>
    <w:basedOn w:val="Normal"/>
    <w:link w:val="FooterChar"/>
    <w:uiPriority w:val="99"/>
    <w:unhideWhenUsed/>
    <w:rsid w:val="00D44CB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4CB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F61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13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44CB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4CB8"/>
  </w:style>
  <w:style w:type="paragraph" w:styleId="Footer">
    <w:name w:val="footer"/>
    <w:basedOn w:val="Normal"/>
    <w:link w:val="FooterChar"/>
    <w:uiPriority w:val="99"/>
    <w:unhideWhenUsed/>
    <w:rsid w:val="00D44CB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4C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53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3rd%20paper\zotu%20analysis\output\goods_coverage%20(6).csv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invertIfNegative val="0"/>
          <c:cat>
            <c:strRef>
              <c:f>'goods_coverage (6)'!$G$2:$G$40</c:f>
              <c:strCache>
                <c:ptCount val="39"/>
                <c:pt idx="0">
                  <c:v>Au1CH</c:v>
                </c:pt>
                <c:pt idx="1">
                  <c:v>Au2CH</c:v>
                </c:pt>
                <c:pt idx="2">
                  <c:v>Au3CH</c:v>
                </c:pt>
                <c:pt idx="3">
                  <c:v>Au4CH</c:v>
                </c:pt>
                <c:pt idx="4">
                  <c:v>Au5CH</c:v>
                </c:pt>
                <c:pt idx="5">
                  <c:v>Au6CH</c:v>
                </c:pt>
                <c:pt idx="6">
                  <c:v>Au7CH</c:v>
                </c:pt>
                <c:pt idx="7">
                  <c:v>Au8CH</c:v>
                </c:pt>
                <c:pt idx="8">
                  <c:v>Au9CH</c:v>
                </c:pt>
                <c:pt idx="9">
                  <c:v>Au10CH</c:v>
                </c:pt>
                <c:pt idx="10">
                  <c:v>Au11CH</c:v>
                </c:pt>
                <c:pt idx="11">
                  <c:v>Au12CH</c:v>
                </c:pt>
                <c:pt idx="12">
                  <c:v>C1CH</c:v>
                </c:pt>
                <c:pt idx="13">
                  <c:v>C2CH</c:v>
                </c:pt>
                <c:pt idx="14">
                  <c:v>C3CH</c:v>
                </c:pt>
                <c:pt idx="15">
                  <c:v>C5CH</c:v>
                </c:pt>
                <c:pt idx="16">
                  <c:v>C7CH</c:v>
                </c:pt>
                <c:pt idx="17">
                  <c:v>C8CH</c:v>
                </c:pt>
                <c:pt idx="18">
                  <c:v>C9CH</c:v>
                </c:pt>
                <c:pt idx="19">
                  <c:v>C10CH</c:v>
                </c:pt>
                <c:pt idx="20">
                  <c:v>C11CH</c:v>
                </c:pt>
                <c:pt idx="21">
                  <c:v>C12CH</c:v>
                </c:pt>
                <c:pt idx="22">
                  <c:v>H1CH</c:v>
                </c:pt>
                <c:pt idx="23">
                  <c:v>H2CH</c:v>
                </c:pt>
                <c:pt idx="24">
                  <c:v>H3CH</c:v>
                </c:pt>
                <c:pt idx="25">
                  <c:v>H4CH</c:v>
                </c:pt>
                <c:pt idx="26">
                  <c:v>H5CH</c:v>
                </c:pt>
                <c:pt idx="27">
                  <c:v>H6CH</c:v>
                </c:pt>
                <c:pt idx="28">
                  <c:v>H7CH</c:v>
                </c:pt>
                <c:pt idx="29">
                  <c:v>H9CH</c:v>
                </c:pt>
                <c:pt idx="30">
                  <c:v>H10CH</c:v>
                </c:pt>
                <c:pt idx="31">
                  <c:v>Aw4CH</c:v>
                </c:pt>
                <c:pt idx="32">
                  <c:v>Aw5CH</c:v>
                </c:pt>
                <c:pt idx="33">
                  <c:v>Aw6CH</c:v>
                </c:pt>
                <c:pt idx="34">
                  <c:v>Aw8CH</c:v>
                </c:pt>
                <c:pt idx="35">
                  <c:v>Aw9CH</c:v>
                </c:pt>
                <c:pt idx="36">
                  <c:v>Aw10CH</c:v>
                </c:pt>
                <c:pt idx="37">
                  <c:v>Aw11CH</c:v>
                </c:pt>
                <c:pt idx="38">
                  <c:v>Aw12CH</c:v>
                </c:pt>
              </c:strCache>
            </c:strRef>
          </c:cat>
          <c:val>
            <c:numRef>
              <c:f>'goods_coverage (6)'!$H$2:$H$40</c:f>
              <c:numCache>
                <c:formatCode>General</c:formatCode>
                <c:ptCount val="39"/>
                <c:pt idx="0">
                  <c:v>1727</c:v>
                </c:pt>
                <c:pt idx="1">
                  <c:v>2073</c:v>
                </c:pt>
                <c:pt idx="2">
                  <c:v>2267</c:v>
                </c:pt>
                <c:pt idx="3">
                  <c:v>2370</c:v>
                </c:pt>
                <c:pt idx="4">
                  <c:v>2534</c:v>
                </c:pt>
                <c:pt idx="5">
                  <c:v>2584</c:v>
                </c:pt>
                <c:pt idx="6">
                  <c:v>2431</c:v>
                </c:pt>
                <c:pt idx="7">
                  <c:v>2283</c:v>
                </c:pt>
                <c:pt idx="8">
                  <c:v>2640</c:v>
                </c:pt>
                <c:pt idx="9">
                  <c:v>2087</c:v>
                </c:pt>
                <c:pt idx="10">
                  <c:v>1811</c:v>
                </c:pt>
                <c:pt idx="11">
                  <c:v>2242</c:v>
                </c:pt>
                <c:pt idx="12">
                  <c:v>1682</c:v>
                </c:pt>
                <c:pt idx="13">
                  <c:v>1501</c:v>
                </c:pt>
                <c:pt idx="14">
                  <c:v>2397</c:v>
                </c:pt>
                <c:pt idx="15">
                  <c:v>2417</c:v>
                </c:pt>
                <c:pt idx="16">
                  <c:v>945</c:v>
                </c:pt>
                <c:pt idx="17">
                  <c:v>1331</c:v>
                </c:pt>
                <c:pt idx="18">
                  <c:v>1323</c:v>
                </c:pt>
                <c:pt idx="19">
                  <c:v>2025</c:v>
                </c:pt>
                <c:pt idx="20">
                  <c:v>2820</c:v>
                </c:pt>
                <c:pt idx="21">
                  <c:v>2177</c:v>
                </c:pt>
                <c:pt idx="22">
                  <c:v>2780</c:v>
                </c:pt>
                <c:pt idx="23">
                  <c:v>3312</c:v>
                </c:pt>
                <c:pt idx="24">
                  <c:v>2773</c:v>
                </c:pt>
                <c:pt idx="25">
                  <c:v>1407</c:v>
                </c:pt>
                <c:pt idx="26">
                  <c:v>3168</c:v>
                </c:pt>
                <c:pt idx="27">
                  <c:v>3491</c:v>
                </c:pt>
                <c:pt idx="28">
                  <c:v>1956</c:v>
                </c:pt>
                <c:pt idx="29">
                  <c:v>2964</c:v>
                </c:pt>
                <c:pt idx="30">
                  <c:v>2731</c:v>
                </c:pt>
                <c:pt idx="31">
                  <c:v>2203</c:v>
                </c:pt>
                <c:pt idx="32">
                  <c:v>2398</c:v>
                </c:pt>
                <c:pt idx="33">
                  <c:v>2745</c:v>
                </c:pt>
                <c:pt idx="34">
                  <c:v>3139</c:v>
                </c:pt>
                <c:pt idx="35">
                  <c:v>2627</c:v>
                </c:pt>
                <c:pt idx="36">
                  <c:v>2181</c:v>
                </c:pt>
                <c:pt idx="37">
                  <c:v>2932</c:v>
                </c:pt>
                <c:pt idx="38">
                  <c:v>248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C51-43EF-85A5-607049C9F4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64285056"/>
        <c:axId val="167604608"/>
      </c:barChart>
      <c:catAx>
        <c:axId val="16428505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Samples</a:t>
                </a:r>
              </a:p>
            </c:rich>
          </c:tx>
          <c:overlay val="0"/>
        </c:title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700"/>
            </a:pPr>
            <a:endParaRPr lang="en-US"/>
          </a:p>
        </c:txPr>
        <c:crossAx val="167604608"/>
        <c:crosses val="autoZero"/>
        <c:auto val="1"/>
        <c:lblAlgn val="ctr"/>
        <c:lblOffset val="100"/>
        <c:noMultiLvlLbl val="0"/>
      </c:catAx>
      <c:valAx>
        <c:axId val="167604608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1000"/>
                </a:pPr>
                <a:r>
                  <a:rPr lang="en-US" sz="1000"/>
                  <a:t>Number of sequences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164285056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545</Words>
  <Characters>881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k</dc:creator>
  <cp:lastModifiedBy>Zene</cp:lastModifiedBy>
  <cp:revision>7</cp:revision>
  <dcterms:created xsi:type="dcterms:W3CDTF">2021-09-16T05:15:00Z</dcterms:created>
  <dcterms:modified xsi:type="dcterms:W3CDTF">2022-01-27T13:04:00Z</dcterms:modified>
</cp:coreProperties>
</file>